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3273" w:rsidRPr="00680F1B" w:rsidRDefault="000523BC" w:rsidP="00313DA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80F1B">
        <w:rPr>
          <w:rFonts w:ascii="Times New Roman" w:hAnsi="Times New Roman" w:cs="Times New Roman"/>
          <w:b/>
          <w:sz w:val="24"/>
          <w:szCs w:val="24"/>
        </w:rPr>
        <w:t>02</w:t>
      </w:r>
      <w:r w:rsidR="00104056" w:rsidRPr="00680F1B">
        <w:rPr>
          <w:rFonts w:ascii="Times New Roman" w:hAnsi="Times New Roman" w:cs="Times New Roman"/>
          <w:b/>
          <w:sz w:val="24"/>
          <w:szCs w:val="24"/>
        </w:rPr>
        <w:t xml:space="preserve"> #</w:t>
      </w:r>
      <w:proofErr w:type="spellStart"/>
      <w:r w:rsidR="00B33273" w:rsidRPr="00680F1B">
        <w:rPr>
          <w:rFonts w:ascii="Times New Roman" w:hAnsi="Times New Roman" w:cs="Times New Roman"/>
          <w:b/>
          <w:sz w:val="24"/>
          <w:szCs w:val="24"/>
        </w:rPr>
        <w:t>Подаци</w:t>
      </w:r>
      <w:proofErr w:type="spellEnd"/>
      <w:r w:rsidR="00B33273" w:rsidRPr="00680F1B">
        <w:rPr>
          <w:rFonts w:ascii="Times New Roman" w:hAnsi="Times New Roman" w:cs="Times New Roman"/>
          <w:b/>
          <w:sz w:val="24"/>
          <w:szCs w:val="24"/>
        </w:rPr>
        <w:t xml:space="preserve"> о </w:t>
      </w:r>
      <w:proofErr w:type="spellStart"/>
      <w:r w:rsidR="00CA45D2" w:rsidRPr="00680F1B">
        <w:rPr>
          <w:rFonts w:ascii="Times New Roman" w:hAnsi="Times New Roman" w:cs="Times New Roman"/>
          <w:b/>
          <w:sz w:val="24"/>
          <w:szCs w:val="24"/>
        </w:rPr>
        <w:t>Катедрама</w:t>
      </w:r>
      <w:proofErr w:type="spellEnd"/>
      <w:r w:rsidR="00B33273" w:rsidRPr="00680F1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B33273" w:rsidRPr="00680F1B">
        <w:rPr>
          <w:rFonts w:ascii="Times New Roman" w:hAnsi="Times New Roman" w:cs="Times New Roman"/>
          <w:b/>
          <w:sz w:val="24"/>
          <w:szCs w:val="24"/>
        </w:rPr>
        <w:t>Одсека</w:t>
      </w:r>
      <w:proofErr w:type="spellEnd"/>
      <w:r w:rsidR="00B33273" w:rsidRPr="00680F1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B33273" w:rsidRPr="00680F1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="00B33273" w:rsidRPr="00680F1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4B4FCC" w:rsidRPr="00680F1B">
        <w:rPr>
          <w:rFonts w:ascii="Times New Roman" w:hAnsi="Times New Roman" w:cs="Times New Roman"/>
          <w:b/>
          <w:sz w:val="24"/>
          <w:szCs w:val="24"/>
        </w:rPr>
        <w:t>еколошки</w:t>
      </w:r>
      <w:proofErr w:type="spellEnd"/>
      <w:r w:rsidR="004B4FCC" w:rsidRPr="00680F1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4B4FCC" w:rsidRPr="00680F1B">
        <w:rPr>
          <w:rFonts w:ascii="Times New Roman" w:hAnsi="Times New Roman" w:cs="Times New Roman"/>
          <w:b/>
          <w:sz w:val="24"/>
          <w:szCs w:val="24"/>
        </w:rPr>
        <w:t>инжењеринг</w:t>
      </w:r>
      <w:proofErr w:type="spellEnd"/>
      <w:r w:rsidR="004B4FCC" w:rsidRPr="00680F1B">
        <w:rPr>
          <w:rFonts w:ascii="Times New Roman" w:hAnsi="Times New Roman" w:cs="Times New Roman"/>
          <w:b/>
          <w:sz w:val="24"/>
          <w:szCs w:val="24"/>
        </w:rPr>
        <w:t xml:space="preserve"> у </w:t>
      </w:r>
      <w:proofErr w:type="spellStart"/>
      <w:r w:rsidR="004B4FCC" w:rsidRPr="00680F1B">
        <w:rPr>
          <w:rFonts w:ascii="Times New Roman" w:hAnsi="Times New Roman" w:cs="Times New Roman"/>
          <w:b/>
          <w:sz w:val="24"/>
          <w:szCs w:val="24"/>
        </w:rPr>
        <w:t>заштити</w:t>
      </w:r>
      <w:proofErr w:type="spellEnd"/>
      <w:r w:rsidR="004B4FCC" w:rsidRPr="00680F1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4B4FCC" w:rsidRPr="00680F1B">
        <w:rPr>
          <w:rFonts w:ascii="Times New Roman" w:hAnsi="Times New Roman" w:cs="Times New Roman"/>
          <w:b/>
          <w:sz w:val="24"/>
          <w:szCs w:val="24"/>
        </w:rPr>
        <w:t>земљишних</w:t>
      </w:r>
      <w:proofErr w:type="spellEnd"/>
      <w:r w:rsidR="004B4FCC" w:rsidRPr="00680F1B">
        <w:rPr>
          <w:rFonts w:ascii="Times New Roman" w:hAnsi="Times New Roman" w:cs="Times New Roman"/>
          <w:b/>
          <w:sz w:val="24"/>
          <w:szCs w:val="24"/>
        </w:rPr>
        <w:t xml:space="preserve"> и </w:t>
      </w:r>
      <w:proofErr w:type="spellStart"/>
      <w:r w:rsidR="004B4FCC" w:rsidRPr="00680F1B">
        <w:rPr>
          <w:rFonts w:ascii="Times New Roman" w:hAnsi="Times New Roman" w:cs="Times New Roman"/>
          <w:b/>
          <w:sz w:val="24"/>
          <w:szCs w:val="24"/>
        </w:rPr>
        <w:t>водних</w:t>
      </w:r>
      <w:proofErr w:type="spellEnd"/>
      <w:r w:rsidR="004B4FCC" w:rsidRPr="00680F1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4B4FCC" w:rsidRPr="00680F1B">
        <w:rPr>
          <w:rFonts w:ascii="Times New Roman" w:hAnsi="Times New Roman" w:cs="Times New Roman"/>
          <w:b/>
          <w:sz w:val="24"/>
          <w:szCs w:val="24"/>
        </w:rPr>
        <w:t>ресурса</w:t>
      </w:r>
      <w:proofErr w:type="spellEnd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/>
      </w:tblPr>
      <w:tblGrid>
        <w:gridCol w:w="10456"/>
      </w:tblGrid>
      <w:tr w:rsidR="00BA4096" w:rsidRPr="00680F1B" w:rsidTr="00EC1C84">
        <w:tc>
          <w:tcPr>
            <w:tcW w:w="10456" w:type="dxa"/>
            <w:tcBorders>
              <w:top w:val="single" w:sz="12" w:space="0" w:color="auto"/>
              <w:bottom w:val="single" w:sz="2" w:space="0" w:color="auto"/>
            </w:tcBorders>
          </w:tcPr>
          <w:p w:rsidR="00BA4096" w:rsidRPr="00680F1B" w:rsidRDefault="00EC18E7" w:rsidP="00B9350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air</w:t>
            </w:r>
          </w:p>
        </w:tc>
      </w:tr>
      <w:tr w:rsidR="00104056" w:rsidRPr="00680F1B" w:rsidTr="00EC1C84">
        <w:tc>
          <w:tcPr>
            <w:tcW w:w="10456" w:type="dxa"/>
            <w:tcBorders>
              <w:top w:val="single" w:sz="2" w:space="0" w:color="auto"/>
              <w:bottom w:val="single" w:sz="12" w:space="0" w:color="auto"/>
            </w:tcBorders>
          </w:tcPr>
          <w:p w:rsidR="00104056" w:rsidRPr="00680F1B" w:rsidRDefault="00EC18E7" w:rsidP="00B935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ir of Erosion and Torrent Control</w:t>
            </w:r>
          </w:p>
        </w:tc>
      </w:tr>
      <w:tr w:rsidR="00104056" w:rsidRPr="00680F1B" w:rsidTr="00EC1C84">
        <w:tc>
          <w:tcPr>
            <w:tcW w:w="10456" w:type="dxa"/>
            <w:tcBorders>
              <w:top w:val="single" w:sz="12" w:space="0" w:color="auto"/>
              <w:bottom w:val="single" w:sz="2" w:space="0" w:color="auto"/>
            </w:tcBorders>
          </w:tcPr>
          <w:p w:rsidR="00104056" w:rsidRPr="00680F1B" w:rsidRDefault="00EC18E7" w:rsidP="00680F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</w:rPr>
              <w:t>Head of Chair</w:t>
            </w:r>
            <w:r w:rsidRPr="007145FF">
              <w:rPr>
                <w:rFonts w:ascii="Times New Roman" w:hAnsi="Times New Roman"/>
                <w:b/>
              </w:rPr>
              <w:t>,</w:t>
            </w:r>
            <w:r>
              <w:rPr>
                <w:rFonts w:ascii="Times New Roman" w:hAnsi="Times New Roman"/>
                <w:b/>
              </w:rPr>
              <w:t xml:space="preserve"> Deputy Head of Chair</w:t>
            </w:r>
            <w:r w:rsidRPr="007145FF">
              <w:rPr>
                <w:rFonts w:ascii="Times New Roman" w:hAnsi="Times New Roman"/>
                <w:b/>
              </w:rPr>
              <w:t xml:space="preserve">, </w:t>
            </w:r>
            <w:r>
              <w:rPr>
                <w:rFonts w:ascii="Times New Roman" w:hAnsi="Times New Roman"/>
                <w:b/>
              </w:rPr>
              <w:t>Chair Secretary</w:t>
            </w:r>
          </w:p>
        </w:tc>
      </w:tr>
      <w:tr w:rsidR="00BA4096" w:rsidRPr="00680F1B" w:rsidTr="00EC1C84">
        <w:tc>
          <w:tcPr>
            <w:tcW w:w="10456" w:type="dxa"/>
            <w:tcBorders>
              <w:top w:val="single" w:sz="2" w:space="0" w:color="auto"/>
              <w:bottom w:val="single" w:sz="12" w:space="0" w:color="auto"/>
            </w:tcBorders>
          </w:tcPr>
          <w:p w:rsidR="00BA4096" w:rsidRPr="00680F1B" w:rsidRDefault="00EC18E7" w:rsidP="00313D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</w:rPr>
              <w:t>Head of Chair</w:t>
            </w:r>
            <w:r w:rsidR="00456714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456714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</w:p>
          <w:p w:rsidR="00456714" w:rsidRPr="00680F1B" w:rsidRDefault="00EC18E7" w:rsidP="00313D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</w:rPr>
              <w:t>Deputy Head of Chair</w:t>
            </w:r>
            <w:r w:rsidR="00456714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rjana</w:t>
            </w:r>
            <w:proofErr w:type="spellEnd"/>
            <w:r w:rsidR="00456714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dosijević</w:t>
            </w:r>
            <w:proofErr w:type="spellEnd"/>
          </w:p>
          <w:p w:rsidR="00456714" w:rsidRPr="00680F1B" w:rsidRDefault="00EC18E7" w:rsidP="00313DA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</w:rPr>
              <w:t>Deputy Head of Chair</w:t>
            </w:r>
            <w:r w:rsidR="00456714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jana</w:t>
            </w:r>
            <w:proofErr w:type="spellEnd"/>
            <w:r w:rsidR="00456714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ulević</w:t>
            </w:r>
            <w:proofErr w:type="spellEnd"/>
          </w:p>
        </w:tc>
      </w:tr>
      <w:tr w:rsidR="00164DC4" w:rsidRPr="00680F1B" w:rsidTr="00EC1C84">
        <w:tc>
          <w:tcPr>
            <w:tcW w:w="10456" w:type="dxa"/>
            <w:tcBorders>
              <w:top w:val="single" w:sz="12" w:space="0" w:color="auto"/>
            </w:tcBorders>
          </w:tcPr>
          <w:p w:rsidR="00456714" w:rsidRPr="00680F1B" w:rsidRDefault="00EC18E7" w:rsidP="00313DA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</w:rPr>
              <w:t>Chair Development</w:t>
            </w:r>
          </w:p>
        </w:tc>
      </w:tr>
      <w:tr w:rsidR="00164DC4" w:rsidRPr="00680F1B" w:rsidTr="00EC1C84">
        <w:tc>
          <w:tcPr>
            <w:tcW w:w="10456" w:type="dxa"/>
            <w:tcBorders>
              <w:bottom w:val="single" w:sz="12" w:space="0" w:color="auto"/>
            </w:tcBorders>
          </w:tcPr>
          <w:p w:rsidR="00371712" w:rsidRPr="00371712" w:rsidRDefault="00371712" w:rsidP="000D5BD5">
            <w:pPr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Higher education in the field of forestry in Serbia start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2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y 1920 at the Forestry department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the Faculty of Agriculture in Belgrade. U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l 1949 there was only one subject related to the problem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erosio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d torrents entitled Torrent control, and it was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augh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y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Ljubivoje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letić</w:t>
            </w:r>
            <w:proofErr w:type="spellEnd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The </w:t>
            </w:r>
            <w:proofErr w:type="spellStart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>subbject</w:t>
            </w:r>
            <w:proofErr w:type="spellEnd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as part of the Cabinet for torrential flows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>control (</w:t>
            </w:r>
            <w:proofErr w:type="spellStart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>Maletić</w:t>
            </w:r>
            <w:proofErr w:type="spellEnd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>) and cultural technique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 A</w:t>
            </w:r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ter the death of </w:t>
            </w:r>
            <w:proofErr w:type="spellStart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>Maletić</w:t>
            </w:r>
            <w:proofErr w:type="spellEnd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1940, the subject was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aught</w:t>
            </w:r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y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Milan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Neši</w:t>
            </w:r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>ć</w:t>
            </w:r>
            <w:proofErr w:type="spellEnd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rom the Engineering Faculty. Engineer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Dimitrije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Petrović</w:t>
            </w:r>
            <w:proofErr w:type="spellEnd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as the teaching </w:t>
            </w:r>
            <w:proofErr w:type="spellStart"/>
            <w:r w:rsidR="00D243E3">
              <w:rPr>
                <w:rFonts w:ascii="Times New Roman" w:eastAsia="Times New Roman" w:hAnsi="Times New Roman" w:cs="Times New Roman"/>
                <w:sz w:val="24"/>
                <w:szCs w:val="24"/>
              </w:rPr>
              <w:t>assisstant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 During World</w:t>
            </w:r>
            <w:r w:rsidR="00C67CF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ar II Faculty of Forestry did not work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fter the war</w:t>
            </w:r>
            <w:r w:rsidR="00C67CF1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67CF1" w:rsidRPr="00C67CF1">
              <w:rPr>
                <w:rFonts w:ascii="Times New Roman" w:eastAsia="Times New Roman" w:hAnsi="Times New Roman" w:cs="Times New Roman"/>
                <w:sz w:val="24"/>
                <w:szCs w:val="24"/>
              </w:rPr>
              <w:t>teaching began in</w:t>
            </w:r>
            <w:r w:rsidR="00C67CF1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</w:t>
            </w:r>
            <w:r w:rsidR="00C67CF1">
              <w:rPr>
                <w:rFonts w:ascii="Times New Roman" w:eastAsia="Times New Roman" w:hAnsi="Times New Roman" w:cs="Times New Roman"/>
                <w:sz w:val="24"/>
                <w:szCs w:val="24"/>
              </w:rPr>
              <w:t>1945/46. The subject Torrent control was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aught </w:t>
            </w:r>
            <w:r w:rsidR="00C67CF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y </w:t>
            </w:r>
            <w:proofErr w:type="spellStart"/>
            <w:r w:rsidR="00C67CF1"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C67CF1">
              <w:rPr>
                <w:rFonts w:ascii="Times New Roman" w:eastAsia="Times New Roman" w:hAnsi="Times New Roman" w:cs="Times New Roman"/>
                <w:sz w:val="24"/>
                <w:szCs w:val="24"/>
              </w:rPr>
              <w:t>. Dr.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Sreten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Rosić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, who became the first dean of the Faculty of Forestry in 1949, when it separated from the Faculty of Agriculture.</w:t>
            </w:r>
          </w:p>
          <w:p w:rsidR="00680F1B" w:rsidRDefault="008F5EB5" w:rsidP="00112784">
            <w:pPr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nce the academic</w:t>
            </w:r>
            <w:r w:rsidR="003116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ar 1952/53, 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problem of torrential flows and erosion </w:t>
            </w:r>
            <w:r w:rsidR="00D5134A">
              <w:rPr>
                <w:rFonts w:ascii="Times New Roman" w:eastAsia="Times New Roman" w:hAnsi="Times New Roman" w:cs="Times New Roman"/>
                <w:sz w:val="24"/>
                <w:szCs w:val="24"/>
              </w:rPr>
              <w:t>wa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udied </w:t>
            </w:r>
            <w:r w:rsidR="00D5134A">
              <w:rPr>
                <w:rFonts w:ascii="Times New Roman" w:eastAsia="Times New Roman" w:hAnsi="Times New Roman" w:cs="Times New Roman"/>
                <w:sz w:val="24"/>
                <w:szCs w:val="24"/>
              </w:rPr>
              <w:t>wi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the subject Erosion and Torrent Control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 In 1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6 two educational streams were formed</w:t>
            </w:r>
            <w:r w:rsidR="002625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262546">
              <w:rPr>
                <w:rFonts w:ascii="Times New Roman" w:eastAsia="Times New Roman" w:hAnsi="Times New Roman" w:cs="Times New Roman"/>
                <w:sz w:val="24"/>
                <w:szCs w:val="24"/>
              </w:rPr>
              <w:t>Silvicultural</w:t>
            </w:r>
            <w:proofErr w:type="spellEnd"/>
            <w:r w:rsidR="002625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Forest-industrial stream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Based on the decision of the Executive Council of the </w:t>
            </w:r>
            <w:r w:rsidR="00D5134A">
              <w:rPr>
                <w:rFonts w:ascii="Times New Roman" w:eastAsia="Times New Roman" w:hAnsi="Times New Roman" w:cs="Times New Roman"/>
                <w:sz w:val="24"/>
                <w:szCs w:val="24"/>
              </w:rPr>
              <w:t>Republic, 5 departments were formed in 1960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cluding the </w:t>
            </w:r>
            <w:r w:rsidR="00D5134A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erosion and torrent control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At the </w:t>
            </w:r>
            <w:r w:rsidR="0033753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of erosion and </w:t>
            </w:r>
            <w:proofErr w:type="spellStart"/>
            <w:r w:rsidR="0033753F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="0033753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rrent control, subjects were arranged within two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hairs: the Chair of erosion</w:t>
            </w:r>
            <w:r w:rsidR="00A81A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torrent control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r w:rsidR="00A81AC4">
              <w:rPr>
                <w:rFonts w:ascii="Times New Roman" w:eastAsia="Times New Roman" w:hAnsi="Times New Roman" w:cs="Times New Roman"/>
                <w:sz w:val="24"/>
                <w:szCs w:val="24"/>
              </w:rPr>
              <w:t>the Chair of forest soil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clamation. Erosion</w:t>
            </w:r>
            <w:r w:rsidR="00640FA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rol was taught in the subject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40FA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rosion and torrent control 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ring the </w:t>
            </w:r>
            <w:proofErr w:type="gramStart"/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640FA7" w:rsidRPr="00640FA7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semester</w:t>
            </w:r>
            <w:proofErr w:type="gramEnd"/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</w:t>
            </w:r>
            <w:r w:rsidR="00640FA7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40FA7">
              <w:rPr>
                <w:rFonts w:ascii="Times New Roman" w:eastAsia="Times New Roman" w:hAnsi="Times New Roman" w:cs="Times New Roman"/>
                <w:sz w:val="24"/>
                <w:szCs w:val="24"/>
              </w:rPr>
              <w:t>the 3</w:t>
            </w:r>
            <w:r w:rsidR="00640FA7" w:rsidRPr="00640FA7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="00640FA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4</w:t>
            </w:r>
            <w:r w:rsidR="00640FA7" w:rsidRPr="00640FA7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640FA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ar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40FA7">
              <w:rPr>
                <w:rFonts w:ascii="Times New Roman" w:eastAsia="Times New Roman" w:hAnsi="Times New Roman" w:cs="Times New Roman"/>
                <w:sz w:val="24"/>
                <w:szCs w:val="24"/>
              </w:rPr>
              <w:t>of study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, a</w:t>
            </w:r>
            <w:r w:rsidR="00640FA7">
              <w:rPr>
                <w:rFonts w:ascii="Times New Roman" w:eastAsia="Times New Roman" w:hAnsi="Times New Roman" w:cs="Times New Roman"/>
                <w:sz w:val="24"/>
                <w:szCs w:val="24"/>
              </w:rPr>
              <w:t>nd the subject teacher wa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 </w:t>
            </w:r>
            <w:proofErr w:type="spellStart"/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 D</w:t>
            </w:r>
            <w:r w:rsidR="00640FA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. Slobodan </w:t>
            </w:r>
            <w:proofErr w:type="spellStart"/>
            <w:r w:rsidR="00640FA7">
              <w:rPr>
                <w:rFonts w:ascii="Times New Roman" w:eastAsia="Times New Roman" w:hAnsi="Times New Roman" w:cs="Times New Roman"/>
                <w:sz w:val="24"/>
                <w:szCs w:val="24"/>
              </w:rPr>
              <w:t>Gavrilović</w:t>
            </w:r>
            <w:proofErr w:type="spellEnd"/>
            <w:r w:rsidR="00640FA7">
              <w:rPr>
                <w:rFonts w:ascii="Times New Roman" w:eastAsia="Times New Roman" w:hAnsi="Times New Roman" w:cs="Times New Roman"/>
                <w:sz w:val="24"/>
                <w:szCs w:val="24"/>
              </w:rPr>
              <w:t>, who was</w:t>
            </w:r>
            <w:r w:rsidR="00A72E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ead of the Department. The D</w:t>
            </w:r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>epartment got</w:t>
            </w:r>
            <w:r w:rsidR="00371712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 new name in 1961: Department of erosion and land reclamation.</w:t>
            </w:r>
          </w:p>
          <w:p w:rsidR="00680F1B" w:rsidRDefault="00A72E2F" w:rsidP="00A46FAC">
            <w:pPr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fte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avrilović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tired in 1976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subject was taken ove</w:t>
            </w:r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 by </w:t>
            </w:r>
            <w:proofErr w:type="spellStart"/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>Ljubiša</w:t>
            </w:r>
            <w:proofErr w:type="spellEnd"/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>Jevtić</w:t>
            </w:r>
            <w:proofErr w:type="spellEnd"/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irector of the Institute for Water Managem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erodible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eas.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After </w:t>
            </w:r>
            <w:proofErr w:type="spellStart"/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>Jevtić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tired in 1995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subject T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orrential flows and erosion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as given to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.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CA03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o was in charge of it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til Octo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>ber 2014, when the subject was taken over by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 Dr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EC1C84">
              <w:rPr>
                <w:rFonts w:ascii="Times New Roman" w:eastAsia="Times New Roman" w:hAnsi="Times New Roman" w:cs="Times New Roman"/>
                <w:sz w:val="24"/>
                <w:szCs w:val="24"/>
              </w:rPr>
              <w:t>A n</w:t>
            </w:r>
            <w:r w:rsidR="00EC1C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ew reorganization</w:t>
            </w:r>
            <w:r w:rsidR="00EC1C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as created</w:t>
            </w:r>
            <w:r w:rsidR="00EC1C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C1C8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ccording to the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F16DC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1998</w:t>
            </w:r>
            <w:r w:rsidR="00EC1C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w on Higher Education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Another chair, the Chair of Anti-erosion </w:t>
            </w:r>
            <w:proofErr w:type="spellStart"/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>Geotechnics</w:t>
            </w:r>
            <w:proofErr w:type="spellEnd"/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as established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addi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>tion to the existing chairs at the Department of erosion control. The subjects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ndamenta</w:t>
            </w:r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s of </w:t>
            </w:r>
            <w:proofErr w:type="spellStart"/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>geotechnics</w:t>
            </w:r>
            <w:proofErr w:type="spellEnd"/>
            <w:r w:rsidR="008F16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orrent control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, Hydrogeology with geomorph</w:t>
            </w:r>
            <w:r w:rsidR="001127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logy, hydrology and hydraulics, and 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construction management and mechanization</w:t>
            </w:r>
            <w:r w:rsidR="008A53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control works beca</w:t>
            </w:r>
            <w:r w:rsidR="00112784">
              <w:rPr>
                <w:rFonts w:ascii="Times New Roman" w:eastAsia="Times New Roman" w:hAnsi="Times New Roman" w:cs="Times New Roman"/>
                <w:sz w:val="24"/>
                <w:szCs w:val="24"/>
              </w:rPr>
              <w:t>me subjects of this new chair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8A53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subjects </w:t>
            </w:r>
            <w:r w:rsidR="00112784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orrential flows and erosion, Design</w:t>
            </w:r>
            <w:r w:rsidR="001127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orrent control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, Economics</w:t>
            </w:r>
            <w:r w:rsidR="001127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rangement of erodible areas and M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aterials in erosion control works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12784">
              <w:rPr>
                <w:rFonts w:ascii="Times New Roman" w:eastAsia="Times New Roman" w:hAnsi="Times New Roman" w:cs="Times New Roman"/>
                <w:sz w:val="24"/>
                <w:szCs w:val="24"/>
              </w:rPr>
              <w:t>remain</w:t>
            </w:r>
            <w:r w:rsidR="008A531E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12784">
              <w:rPr>
                <w:rFonts w:ascii="Times New Roman" w:eastAsia="Times New Roman" w:hAnsi="Times New Roman" w:cs="Times New Roman"/>
                <w:sz w:val="24"/>
                <w:szCs w:val="24"/>
              </w:rPr>
              <w:t>at the Chair of torrent and erosion control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680F1B" w:rsidRDefault="00112784" w:rsidP="0088313F">
            <w:pPr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After 5</w:t>
            </w:r>
            <w:r w:rsidRPr="0011278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ctober 2000, and </w:t>
            </w:r>
            <w:r w:rsidR="003B35AE">
              <w:rPr>
                <w:rFonts w:ascii="Times New Roman" w:eastAsia="Times New Roman" w:hAnsi="Times New Roman" w:cs="Times New Roman"/>
                <w:sz w:val="24"/>
                <w:szCs w:val="24"/>
              </w:rPr>
              <w:t>change o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B35AE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a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re were also changes in the composition of the chairs. The subjects at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ir </w:t>
            </w:r>
            <w:r w:rsidR="003B35AE">
              <w:rPr>
                <w:rFonts w:ascii="Times New Roman" w:eastAsia="Times New Roman" w:hAnsi="Times New Roman" w:cs="Times New Roman"/>
                <w:sz w:val="24"/>
                <w:szCs w:val="24"/>
              </w:rPr>
              <w:t>of torrent and erosion control w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: T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orrenti</w:t>
            </w:r>
            <w:r w:rsidR="00A46FAC">
              <w:rPr>
                <w:rFonts w:ascii="Times New Roman" w:eastAsia="Times New Roman" w:hAnsi="Times New Roman" w:cs="Times New Roman"/>
                <w:sz w:val="24"/>
                <w:szCs w:val="24"/>
              </w:rPr>
              <w:t>al flows and erosion, 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drology with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ydra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cs, Engineering in torrent control</w:t>
            </w:r>
            <w:r w:rsidR="000329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Economics </w:t>
            </w:r>
            <w:r w:rsidR="003B35A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f </w:t>
            </w:r>
            <w:r w:rsidR="000329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rodible 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areas</w:t>
            </w:r>
            <w:r w:rsidR="003B35A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rangement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ganization </w:t>
            </w:r>
            <w:r w:rsidR="00A46F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f </w:t>
            </w:r>
            <w:r w:rsidR="003B35AE">
              <w:rPr>
                <w:rFonts w:ascii="Times New Roman" w:eastAsia="Times New Roman" w:hAnsi="Times New Roman" w:cs="Times New Roman"/>
                <w:sz w:val="24"/>
                <w:szCs w:val="24"/>
              </w:rPr>
              <w:t>construction and machinery</w:t>
            </w:r>
            <w:r w:rsidR="00A46F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rosion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rol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orks as compulsory subjects, and in 2002 </w:t>
            </w:r>
            <w:r w:rsidR="00A46F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 new 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electi</w:t>
            </w:r>
            <w:r w:rsidR="00A46FAC">
              <w:rPr>
                <w:rFonts w:ascii="Times New Roman" w:eastAsia="Times New Roman" w:hAnsi="Times New Roman" w:cs="Times New Roman"/>
                <w:sz w:val="24"/>
                <w:szCs w:val="24"/>
              </w:rPr>
              <w:t>ve subject  named Sediment management was introduced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112784" w:rsidRPr="00371712" w:rsidRDefault="0088313F" w:rsidP="00112784">
            <w:pPr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fter the passing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the Law on Higher 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cation in 2005, the Faculty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dopted a new curriculum for all educational profiles, based on the principles of the Bolog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 Declaration. E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lective cours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re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ed </w:t>
            </w:r>
            <w:r w:rsidR="002D01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</w:t>
            </w:r>
            <w:proofErr w:type="gramEnd"/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ll year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study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 After 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, the Department of torrents and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ros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rol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, at the undergraduate level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</w:t>
            </w:r>
            <w:r w:rsidR="002D01CE">
              <w:rPr>
                <w:rFonts w:ascii="Times New Roman" w:eastAsia="Times New Roman" w:hAnsi="Times New Roman" w:cs="Times New Roman"/>
                <w:sz w:val="24"/>
                <w:szCs w:val="24"/>
              </w:rPr>
              <w:t>nsist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the following subjects: T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rential flows and erosion 1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rrential flows and erosion 2</w:t>
            </w:r>
            <w:r w:rsidR="00B029C0">
              <w:rPr>
                <w:rFonts w:ascii="Times New Roman" w:eastAsia="Times New Roman" w:hAnsi="Times New Roman" w:cs="Times New Roman"/>
                <w:sz w:val="24"/>
                <w:szCs w:val="24"/>
              </w:rPr>
              <w:t>, 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drology with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ydra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cs, Engineering in torrent control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Economics </w:t>
            </w:r>
            <w:r w:rsidR="00B029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f 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natural resources</w:t>
            </w:r>
            <w:r w:rsidR="00B029C0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029C0">
              <w:rPr>
                <w:rFonts w:ascii="Times New Roman" w:eastAsia="Times New Roman" w:hAnsi="Times New Roman" w:cs="Times New Roman"/>
                <w:sz w:val="24"/>
                <w:szCs w:val="24"/>
              </w:rPr>
              <w:t>protection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the Organization of </w:t>
            </w:r>
            <w:r w:rsidR="00B029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rosion 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rol works and 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>Machinery</w:t>
            </w:r>
            <w:r w:rsidR="00B029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erosion control works (compulsory subjects) 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>and a group of elective subjects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: Fundamentals of envir</w:t>
            </w:r>
            <w:r w:rsidR="00B029C0">
              <w:rPr>
                <w:rFonts w:ascii="Times New Roman" w:eastAsia="Times New Roman" w:hAnsi="Times New Roman" w:cs="Times New Roman"/>
                <w:sz w:val="24"/>
                <w:szCs w:val="24"/>
              </w:rPr>
              <w:t>onmental protection, Sediment management, R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isks of</w:t>
            </w:r>
            <w:r w:rsidR="00B029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tural disasters, Water management of hilly-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mountain</w:t>
            </w:r>
            <w:r w:rsidR="00B029C0">
              <w:rPr>
                <w:rFonts w:ascii="Times New Roman" w:eastAsia="Times New Roman" w:hAnsi="Times New Roman" w:cs="Times New Roman"/>
                <w:sz w:val="24"/>
                <w:szCs w:val="24"/>
              </w:rPr>
              <w:t>ous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eas, </w:t>
            </w:r>
            <w:r w:rsidR="00B029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ater 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pr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tection and Spatial </w:t>
            </w:r>
            <w:r w:rsidR="00B029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rangement of erodible areas</w:t>
            </w:r>
            <w:r w:rsidR="00112784"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371712" w:rsidRDefault="00371712" w:rsidP="00D31E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In</w:t>
            </w:r>
            <w:r w:rsidR="00ED454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09, the Chair of torrent 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erosion </w:t>
            </w:r>
            <w:r w:rsidR="00ED4548">
              <w:rPr>
                <w:rFonts w:ascii="Times New Roman" w:eastAsia="Times New Roman" w:hAnsi="Times New Roman" w:cs="Times New Roman"/>
                <w:sz w:val="24"/>
                <w:szCs w:val="24"/>
              </w:rPr>
              <w:t>control took over some subjects from the Chair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f </w:t>
            </w:r>
            <w:r w:rsidR="00ED454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oil</w:t>
            </w:r>
            <w:proofErr w:type="gramEnd"/>
            <w:r w:rsidR="00ED454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clamation. These are subjects:</w:t>
            </w:r>
            <w:r w:rsidR="00DE69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D4548">
              <w:rPr>
                <w:rFonts w:ascii="Times New Roman" w:eastAsia="Times New Roman" w:hAnsi="Times New Roman" w:cs="Times New Roman"/>
                <w:sz w:val="24"/>
                <w:szCs w:val="24"/>
              </w:rPr>
              <w:t>Soil co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servation and Soil amelioration </w:t>
            </w:r>
            <w:r w:rsidR="00ED4548">
              <w:rPr>
                <w:rFonts w:ascii="Times New Roman" w:eastAsia="Times New Roman" w:hAnsi="Times New Roman" w:cs="Times New Roman"/>
                <w:sz w:val="24"/>
                <w:szCs w:val="24"/>
              </w:rPr>
              <w:t>(compulsory subjects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, </w:t>
            </w:r>
            <w:r w:rsidR="00ED4548">
              <w:rPr>
                <w:rFonts w:ascii="Times New Roman" w:eastAsia="Times New Roman" w:hAnsi="Times New Roman" w:cs="Times New Roman"/>
                <w:sz w:val="24"/>
                <w:szCs w:val="24"/>
              </w:rPr>
              <w:t>Soil p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hysics</w:t>
            </w:r>
            <w:r w:rsidR="00DE6976">
              <w:rPr>
                <w:rFonts w:ascii="Times New Roman" w:eastAsia="Times New Roman" w:hAnsi="Times New Roman" w:cs="Times New Roman"/>
                <w:sz w:val="24"/>
                <w:szCs w:val="24"/>
              </w:rPr>
              <w:t>, A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ir pollution an</w:t>
            </w:r>
            <w:r w:rsidR="00DE6976">
              <w:rPr>
                <w:rFonts w:ascii="Times New Roman" w:eastAsia="Times New Roman" w:hAnsi="Times New Roman" w:cs="Times New Roman"/>
                <w:sz w:val="24"/>
                <w:szCs w:val="24"/>
              </w:rPr>
              <w:t>d forest ecosystems and Soil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bioengine</w:t>
            </w:r>
            <w:r w:rsidR="00DE6976">
              <w:rPr>
                <w:rFonts w:ascii="Times New Roman" w:eastAsia="Times New Roman" w:hAnsi="Times New Roman" w:cs="Times New Roman"/>
                <w:sz w:val="24"/>
                <w:szCs w:val="24"/>
              </w:rPr>
              <w:t>ering techniques (elective subjects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). According</w:t>
            </w:r>
            <w:r w:rsidR="00DE69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the 2013 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creditation, the 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bject 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undamentals 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f 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>environmental protection became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 compulsory subject. 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>The Elective subject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>ks of natural disasters got a new name, Natural disasters, and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 new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lective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bject Restoration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torrential catchments was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troduced to the Chair. In the autumn of 2015 th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>e subjects  Soil amelioration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>, Soil conservation, Soil physics, A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ir pollu</w:t>
            </w:r>
            <w:r w:rsidR="008E068C">
              <w:rPr>
                <w:rFonts w:ascii="Times New Roman" w:eastAsia="Times New Roman" w:hAnsi="Times New Roman" w:cs="Times New Roman"/>
                <w:sz w:val="24"/>
                <w:szCs w:val="24"/>
              </w:rPr>
              <w:t>tion and forest ecosystems and S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>oil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</w:t>
            </w:r>
            <w:r w:rsidR="008E06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ioengineering techniques</w:t>
            </w:r>
            <w:r w:rsidR="008E06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re</w:t>
            </w:r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>transfered</w:t>
            </w:r>
            <w:proofErr w:type="spellEnd"/>
            <w:r w:rsidR="00FD4D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rom the C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ir of torrents 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and erosion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rol to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</w:t>
            </w:r>
            <w:r w:rsidR="00E069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ir of soil </w:t>
            </w:r>
            <w:r w:rsidR="00D31EDF">
              <w:rPr>
                <w:rFonts w:ascii="Times New Roman" w:eastAsia="Times New Roman" w:hAnsi="Times New Roman" w:cs="Times New Roman"/>
                <w:sz w:val="24"/>
                <w:szCs w:val="24"/>
              </w:rPr>
              <w:t>reclamation</w:t>
            </w:r>
            <w:r w:rsidRPr="0037171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371712" w:rsidRPr="00680F1B" w:rsidRDefault="00371712" w:rsidP="004634B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4DC4" w:rsidRPr="00680F1B" w:rsidTr="00EC1C84">
        <w:tc>
          <w:tcPr>
            <w:tcW w:w="10456" w:type="dxa"/>
            <w:tcBorders>
              <w:top w:val="single" w:sz="12" w:space="0" w:color="auto"/>
            </w:tcBorders>
          </w:tcPr>
          <w:p w:rsidR="00877F6A" w:rsidRPr="00680F1B" w:rsidRDefault="00D31EDF" w:rsidP="0024100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hair members</w:t>
            </w:r>
          </w:p>
        </w:tc>
      </w:tr>
      <w:tr w:rsidR="00164DC4" w:rsidRPr="00680F1B" w:rsidTr="00EC1C84">
        <w:tc>
          <w:tcPr>
            <w:tcW w:w="10456" w:type="dxa"/>
            <w:tcBorders>
              <w:bottom w:val="single" w:sz="12" w:space="0" w:color="auto"/>
            </w:tcBorders>
          </w:tcPr>
          <w:p w:rsidR="0024100F" w:rsidRPr="00680F1B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aching staff</w:t>
            </w:r>
          </w:p>
          <w:p w:rsidR="0024100F" w:rsidRPr="00680F1B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ll professor</w:t>
            </w:r>
          </w:p>
          <w:p w:rsidR="0024100F" w:rsidRPr="00680F1B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d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ag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ll professor</w:t>
            </w:r>
          </w:p>
          <w:p w:rsidR="0024100F" w:rsidRPr="00680F1B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ll professor</w:t>
            </w:r>
          </w:p>
          <w:p w:rsidR="0024100F" w:rsidRPr="00680F1B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ojislav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ek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ll professor</w:t>
            </w:r>
          </w:p>
          <w:p w:rsidR="0024100F" w:rsidRPr="00680F1B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s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Đuk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sociate professor</w:t>
            </w:r>
          </w:p>
          <w:p w:rsidR="0024100F" w:rsidRPr="00680F1B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rja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dosije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A7B46">
              <w:rPr>
                <w:rFonts w:ascii="Times New Roman" w:hAnsi="Times New Roman" w:cs="Times New Roman"/>
                <w:sz w:val="24"/>
                <w:szCs w:val="24"/>
              </w:rPr>
              <w:t xml:space="preserve">assistant </w:t>
            </w:r>
            <w:r w:rsidR="00861F72">
              <w:rPr>
                <w:rFonts w:ascii="Times New Roman" w:hAnsi="Times New Roman" w:cs="Times New Roman"/>
                <w:sz w:val="24"/>
                <w:szCs w:val="24"/>
              </w:rPr>
              <w:t>professor</w:t>
            </w:r>
          </w:p>
          <w:p w:rsidR="0024100F" w:rsidRPr="00680F1B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. eng.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ja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ule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61F72">
              <w:rPr>
                <w:rFonts w:ascii="Times New Roman" w:hAnsi="Times New Roman" w:cs="Times New Roman"/>
                <w:sz w:val="24"/>
                <w:szCs w:val="24"/>
              </w:rPr>
              <w:t>teaching assistant</w:t>
            </w:r>
          </w:p>
          <w:p w:rsidR="0024100F" w:rsidRPr="00680F1B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. eng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ukašin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lčan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61F72">
              <w:rPr>
                <w:rFonts w:ascii="Times New Roman" w:hAnsi="Times New Roman" w:cs="Times New Roman"/>
                <w:sz w:val="24"/>
                <w:szCs w:val="24"/>
              </w:rPr>
              <w:t>teaching assistant</w:t>
            </w:r>
          </w:p>
          <w:p w:rsidR="0024100F" w:rsidRPr="007C5240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</w:t>
            </w:r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atarina</w:t>
            </w:r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zarević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61F72">
              <w:rPr>
                <w:rFonts w:ascii="Times New Roman" w:hAnsi="Times New Roman" w:cs="Times New Roman"/>
                <w:sz w:val="24"/>
                <w:szCs w:val="24"/>
              </w:rPr>
              <w:t>teaching assistant</w:t>
            </w:r>
          </w:p>
          <w:p w:rsidR="00861F72" w:rsidRDefault="00D31ED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. eng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eksandar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đelković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61F72">
              <w:rPr>
                <w:rFonts w:ascii="Times New Roman" w:hAnsi="Times New Roman" w:cs="Times New Roman"/>
                <w:sz w:val="24"/>
                <w:szCs w:val="24"/>
              </w:rPr>
              <w:t>teaching assistant</w:t>
            </w:r>
            <w:r w:rsidR="00861F72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4100F" w:rsidRPr="007C5240" w:rsidRDefault="00861F72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</w:t>
            </w:r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1EDF">
              <w:rPr>
                <w:rFonts w:ascii="Times New Roman" w:hAnsi="Times New Roman" w:cs="Times New Roman"/>
                <w:sz w:val="24"/>
                <w:szCs w:val="24"/>
              </w:rPr>
              <w:t>Siniša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1EDF">
              <w:rPr>
                <w:rFonts w:ascii="Times New Roman" w:hAnsi="Times New Roman" w:cs="Times New Roman"/>
                <w:sz w:val="24"/>
                <w:szCs w:val="24"/>
              </w:rPr>
              <w:t>Polovina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aching assistant</w:t>
            </w:r>
          </w:p>
          <w:p w:rsidR="0024100F" w:rsidRPr="007C5240" w:rsidRDefault="00861F72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</w:t>
            </w:r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1EDF">
              <w:rPr>
                <w:rFonts w:ascii="Times New Roman" w:hAnsi="Times New Roman" w:cs="Times New Roman"/>
                <w:sz w:val="24"/>
                <w:szCs w:val="24"/>
              </w:rPr>
              <w:t>Ranka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31EDF">
              <w:rPr>
                <w:rFonts w:ascii="Times New Roman" w:hAnsi="Times New Roman" w:cs="Times New Roman"/>
                <w:sz w:val="24"/>
                <w:szCs w:val="24"/>
              </w:rPr>
              <w:t>Erić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aching assistant</w:t>
            </w:r>
          </w:p>
          <w:p w:rsidR="0024100F" w:rsidRPr="007C5240" w:rsidRDefault="0024100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61F72" w:rsidRPr="00680F1B" w:rsidRDefault="00861F72" w:rsidP="00861F7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n-teaching staff</w:t>
            </w:r>
          </w:p>
          <w:p w:rsidR="0024100F" w:rsidRPr="007C5240" w:rsidRDefault="00861F72" w:rsidP="0024100F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</w:t>
            </w:r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van</w:t>
            </w:r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lušević</w:t>
            </w:r>
            <w:proofErr w:type="spellEnd"/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fessional associate</w:t>
            </w:r>
          </w:p>
          <w:p w:rsidR="00164DC4" w:rsidRPr="0024100F" w:rsidRDefault="00861F72" w:rsidP="00313DA7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</w:t>
            </w:r>
            <w:r w:rsidR="0024100F" w:rsidRPr="007C524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End"/>
            <w:r w:rsid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talija</w:t>
            </w:r>
            <w:proofErr w:type="spellEnd"/>
            <w:r w:rsidR="007C52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mirović</w:t>
            </w:r>
            <w:proofErr w:type="spellEnd"/>
            <w:r w:rsidR="007C52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unior researcher</w:t>
            </w:r>
          </w:p>
        </w:tc>
      </w:tr>
      <w:tr w:rsidR="00164DC4" w:rsidRPr="00680F1B" w:rsidTr="00EC1C84">
        <w:tc>
          <w:tcPr>
            <w:tcW w:w="10456" w:type="dxa"/>
            <w:tcBorders>
              <w:top w:val="single" w:sz="12" w:space="0" w:color="auto"/>
            </w:tcBorders>
          </w:tcPr>
          <w:p w:rsidR="00877F6A" w:rsidRPr="0024100F" w:rsidRDefault="00861F72" w:rsidP="0024100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air subjects</w:t>
            </w:r>
          </w:p>
        </w:tc>
      </w:tr>
      <w:tr w:rsidR="00164DC4" w:rsidRPr="00680F1B" w:rsidTr="00EC1C84">
        <w:tc>
          <w:tcPr>
            <w:tcW w:w="10456" w:type="dxa"/>
            <w:tcBorders>
              <w:bottom w:val="single" w:sz="12" w:space="0" w:color="auto"/>
            </w:tcBorders>
          </w:tcPr>
          <w:p w:rsidR="0024100F" w:rsidRPr="00680F1B" w:rsidRDefault="00861F72" w:rsidP="0024100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dergraduate studies</w:t>
            </w:r>
          </w:p>
          <w:p w:rsidR="0024100F" w:rsidRPr="00680F1B" w:rsidRDefault="00153637" w:rsidP="0024100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ndamentals of environmental protection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I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pulsory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153637" w:rsidP="0024100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S application in soil and water resources protection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IV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pulsory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8A72DE" w:rsidRDefault="008A72DE" w:rsidP="008A72D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draulic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soil and water resources protection</w:t>
            </w:r>
            <w:r w:rsidR="0024100F" w:rsidRPr="008A72DE">
              <w:rPr>
                <w:rFonts w:ascii="Times New Roman" w:hAnsi="Times New Roman" w:cs="Times New Roman"/>
                <w:sz w:val="24"/>
                <w:szCs w:val="24"/>
              </w:rPr>
              <w:t xml:space="preserve"> (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pulsory</w:t>
            </w:r>
            <w:r w:rsidR="0024100F" w:rsidRPr="008A72D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D86D8A" w:rsidRPr="008E068C" w:rsidRDefault="00D86D8A" w:rsidP="00D86D8A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</w:rPr>
            </w:pPr>
            <w:r w:rsidRPr="008E068C">
              <w:rPr>
                <w:rFonts w:ascii="Times New Roman" w:hAnsi="Times New Roman" w:cs="Times New Roman"/>
                <w:lang w:val="en-GB"/>
              </w:rPr>
              <w:t>Machinery in Erosion Control Works</w:t>
            </w:r>
            <w:r w:rsidRPr="008E068C">
              <w:rPr>
                <w:rFonts w:ascii="Times New Roman" w:hAnsi="Times New Roman" w:cs="Times New Roman"/>
              </w:rPr>
              <w:t xml:space="preserve"> </w:t>
            </w:r>
            <w:r w:rsidR="0024100F" w:rsidRPr="008E068C">
              <w:rPr>
                <w:rFonts w:ascii="Times New Roman" w:hAnsi="Times New Roman" w:cs="Times New Roman"/>
              </w:rPr>
              <w:t>(V</w:t>
            </w:r>
            <w:r w:rsidRPr="008E068C">
              <w:rPr>
                <w:rFonts w:ascii="Times New Roman" w:hAnsi="Times New Roman" w:cs="Times New Roman"/>
              </w:rPr>
              <w:t xml:space="preserve"> semester– compulsory)</w:t>
            </w:r>
          </w:p>
          <w:p w:rsidR="00D86D8A" w:rsidRPr="008E068C" w:rsidRDefault="00D86D8A" w:rsidP="00D86D8A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</w:rPr>
            </w:pPr>
            <w:r w:rsidRPr="008E068C">
              <w:rPr>
                <w:rFonts w:ascii="Times New Roman" w:hAnsi="Times New Roman" w:cs="Times New Roman"/>
                <w:lang w:val="en-GB" w:eastAsia="sr-Latn-CS"/>
              </w:rPr>
              <w:t xml:space="preserve">Water Management of Hilly-Mountainous Areas </w:t>
            </w:r>
            <w:r w:rsidR="0024100F" w:rsidRPr="008E068C">
              <w:rPr>
                <w:rFonts w:ascii="Times New Roman" w:hAnsi="Times New Roman" w:cs="Times New Roman"/>
              </w:rPr>
              <w:t>(V</w:t>
            </w:r>
            <w:r w:rsidRPr="008E068C">
              <w:rPr>
                <w:rFonts w:ascii="Times New Roman" w:hAnsi="Times New Roman" w:cs="Times New Roman"/>
              </w:rPr>
              <w:t xml:space="preserve"> semester– compulsory</w:t>
            </w:r>
            <w:r w:rsidR="0024100F" w:rsidRPr="008E068C">
              <w:rPr>
                <w:rFonts w:ascii="Times New Roman" w:hAnsi="Times New Roman" w:cs="Times New Roman"/>
              </w:rPr>
              <w:t>)</w:t>
            </w:r>
          </w:p>
          <w:p w:rsidR="00D86D8A" w:rsidRPr="008E068C" w:rsidRDefault="00D86D8A" w:rsidP="00D86D8A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</w:rPr>
            </w:pPr>
            <w:r w:rsidRPr="008E068C">
              <w:rPr>
                <w:rFonts w:ascii="Times New Roman" w:hAnsi="Times New Roman" w:cs="Times New Roman"/>
                <w:lang w:val="en-GB" w:eastAsia="sr-Latn-CS"/>
              </w:rPr>
              <w:t>Torrential Flows and Erosion</w:t>
            </w:r>
            <w:r w:rsidRPr="008E068C">
              <w:rPr>
                <w:rFonts w:ascii="Times New Roman" w:hAnsi="Times New Roman" w:cs="Times New Roman"/>
              </w:rPr>
              <w:t xml:space="preserve"> </w:t>
            </w:r>
            <w:r w:rsidR="0024100F" w:rsidRPr="008E068C">
              <w:rPr>
                <w:rFonts w:ascii="Times New Roman" w:hAnsi="Times New Roman" w:cs="Times New Roman"/>
              </w:rPr>
              <w:t>1 (V</w:t>
            </w:r>
            <w:r w:rsidRPr="008E068C">
              <w:rPr>
                <w:rFonts w:ascii="Times New Roman" w:hAnsi="Times New Roman" w:cs="Times New Roman"/>
              </w:rPr>
              <w:t xml:space="preserve"> semester– compulsory</w:t>
            </w:r>
            <w:r w:rsidR="0024100F" w:rsidRPr="008E068C">
              <w:rPr>
                <w:rFonts w:ascii="Times New Roman" w:hAnsi="Times New Roman" w:cs="Times New Roman"/>
              </w:rPr>
              <w:t>)</w:t>
            </w:r>
          </w:p>
          <w:p w:rsidR="00D86D8A" w:rsidRPr="008E068C" w:rsidRDefault="00D86D8A" w:rsidP="00D86D8A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</w:rPr>
            </w:pPr>
            <w:r w:rsidRPr="008E068C">
              <w:rPr>
                <w:rFonts w:ascii="Times New Roman" w:hAnsi="Times New Roman" w:cs="Times New Roman"/>
                <w:lang w:val="en-GB" w:eastAsia="sr-Latn-CS"/>
              </w:rPr>
              <w:t>Torrential Flows and Erosion</w:t>
            </w:r>
            <w:r w:rsidRPr="008E068C">
              <w:rPr>
                <w:rFonts w:ascii="Times New Roman" w:hAnsi="Times New Roman" w:cs="Times New Roman"/>
              </w:rPr>
              <w:t xml:space="preserve"> </w:t>
            </w:r>
            <w:r w:rsidR="0024100F" w:rsidRPr="008E068C">
              <w:rPr>
                <w:rFonts w:ascii="Times New Roman" w:hAnsi="Times New Roman" w:cs="Times New Roman"/>
              </w:rPr>
              <w:t>2 (VI</w:t>
            </w:r>
            <w:r w:rsidRPr="008E068C">
              <w:rPr>
                <w:rFonts w:ascii="Times New Roman" w:hAnsi="Times New Roman" w:cs="Times New Roman"/>
              </w:rPr>
              <w:t xml:space="preserve"> semester– compulsory</w:t>
            </w:r>
            <w:r w:rsidR="0024100F" w:rsidRPr="008E068C">
              <w:rPr>
                <w:rFonts w:ascii="Times New Roman" w:hAnsi="Times New Roman" w:cs="Times New Roman"/>
              </w:rPr>
              <w:t>)</w:t>
            </w:r>
          </w:p>
          <w:p w:rsidR="00D86D8A" w:rsidRDefault="00D86D8A" w:rsidP="00D86D8A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6D8A">
              <w:rPr>
                <w:rFonts w:ascii="Times New Roman" w:hAnsi="Times New Roman" w:cs="Times New Roman"/>
                <w:lang w:val="en-GB" w:eastAsia="sr-Latn-CS"/>
              </w:rPr>
              <w:t>Water Protection</w:t>
            </w:r>
            <w:r w:rsidR="0024100F" w:rsidRPr="00D86D8A">
              <w:rPr>
                <w:rFonts w:ascii="Times New Roman" w:hAnsi="Times New Roman" w:cs="Times New Roman"/>
                <w:sz w:val="24"/>
                <w:szCs w:val="24"/>
              </w:rPr>
              <w:t xml:space="preserve"> (VI 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>semester– compulsory</w:t>
            </w:r>
            <w:r w:rsidR="0024100F" w:rsidRPr="00D86D8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D86D8A" w:rsidRDefault="00D86D8A" w:rsidP="00D86D8A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>Natural disasters</w:t>
            </w:r>
            <w:r w:rsidR="0024100F" w:rsidRPr="00D86D8A">
              <w:rPr>
                <w:rFonts w:ascii="Times New Roman" w:hAnsi="Times New Roman" w:cs="Times New Roman"/>
                <w:sz w:val="24"/>
                <w:szCs w:val="24"/>
              </w:rPr>
              <w:t xml:space="preserve"> (VI </w:t>
            </w:r>
            <w:proofErr w:type="spellStart"/>
            <w:r w:rsidR="00861F72" w:rsidRPr="00D86D8A">
              <w:rPr>
                <w:rFonts w:ascii="Times New Roman" w:hAnsi="Times New Roman" w:cs="Times New Roman"/>
                <w:sz w:val="24"/>
                <w:szCs w:val="24"/>
              </w:rPr>
              <w:t>semestar</w:t>
            </w:r>
            <w:proofErr w:type="spellEnd"/>
            <w:r w:rsidR="0024100F" w:rsidRPr="00D86D8A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B37037">
              <w:rPr>
                <w:rFonts w:ascii="Times New Roman" w:hAnsi="Times New Roman" w:cs="Times New Roman"/>
                <w:sz w:val="24"/>
                <w:szCs w:val="24"/>
              </w:rPr>
              <w:t>elective</w:t>
            </w:r>
            <w:r w:rsidR="0024100F" w:rsidRPr="00D86D8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B37037" w:rsidRDefault="00B37037" w:rsidP="00B37037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ment of Soil and Water Resources in protected areas</w:t>
            </w:r>
            <w:r w:rsidR="0024100F" w:rsidRPr="00D86D8A">
              <w:rPr>
                <w:rFonts w:ascii="Times New Roman" w:hAnsi="Times New Roman" w:cs="Times New Roman"/>
                <w:sz w:val="24"/>
                <w:szCs w:val="24"/>
              </w:rPr>
              <w:t xml:space="preserve"> (VI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 xml:space="preserve"> semester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ive</w:t>
            </w:r>
            <w:r w:rsidR="0024100F" w:rsidRPr="00D86D8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D64D91" w:rsidRDefault="00B37037" w:rsidP="00D64D9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diment management</w:t>
            </w:r>
            <w:r w:rsidR="0024100F" w:rsidRPr="00B37037">
              <w:rPr>
                <w:rFonts w:ascii="Times New Roman" w:hAnsi="Times New Roman" w:cs="Times New Roman"/>
                <w:sz w:val="24"/>
                <w:szCs w:val="24"/>
              </w:rPr>
              <w:t xml:space="preserve"> (VI </w:t>
            </w:r>
            <w:r w:rsidR="00D64D91">
              <w:rPr>
                <w:rFonts w:ascii="Times New Roman" w:hAnsi="Times New Roman" w:cs="Times New Roman"/>
                <w:sz w:val="24"/>
                <w:szCs w:val="24"/>
              </w:rPr>
              <w:t>semeste</w:t>
            </w:r>
            <w:r w:rsidR="00861F72" w:rsidRPr="00B37037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24100F" w:rsidRPr="00B3703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C07ACA">
              <w:rPr>
                <w:rFonts w:ascii="Times New Roman" w:hAnsi="Times New Roman" w:cs="Times New Roman"/>
                <w:sz w:val="24"/>
                <w:szCs w:val="24"/>
              </w:rPr>
              <w:t>elective</w:t>
            </w:r>
            <w:r w:rsidR="0024100F" w:rsidRPr="00B3703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870D7" w:rsidRDefault="00D64D91" w:rsidP="004870D7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in torrent control</w:t>
            </w:r>
            <w:r w:rsidR="0024100F" w:rsidRPr="00D64D91">
              <w:rPr>
                <w:rFonts w:ascii="Times New Roman" w:hAnsi="Times New Roman" w:cs="Times New Roman"/>
                <w:sz w:val="24"/>
                <w:szCs w:val="24"/>
              </w:rPr>
              <w:t xml:space="preserve"> (VII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 xml:space="preserve"> semester– compulsory</w:t>
            </w:r>
            <w:r w:rsidR="0024100F" w:rsidRPr="00D64D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870D7" w:rsidRDefault="004870D7" w:rsidP="004870D7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atial arrangement of erodible areas</w:t>
            </w:r>
            <w:r w:rsidR="0024100F" w:rsidRPr="004870D7">
              <w:rPr>
                <w:rFonts w:ascii="Times New Roman" w:hAnsi="Times New Roman" w:cs="Times New Roman"/>
                <w:sz w:val="24"/>
                <w:szCs w:val="24"/>
              </w:rPr>
              <w:t xml:space="preserve"> (VI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</w:t>
            </w:r>
            <w:r w:rsidRPr="00B37037">
              <w:rPr>
                <w:rFonts w:ascii="Times New Roman" w:hAnsi="Times New Roman" w:cs="Times New Roman"/>
                <w:sz w:val="24"/>
                <w:szCs w:val="24"/>
              </w:rPr>
              <w:t xml:space="preserve">r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ive</w:t>
            </w:r>
            <w:r w:rsidR="0024100F" w:rsidRPr="004870D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870D7" w:rsidRDefault="004870D7" w:rsidP="004870D7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 of erosion control works</w:t>
            </w:r>
            <w:r w:rsidR="0024100F" w:rsidRPr="004870D7">
              <w:rPr>
                <w:rFonts w:ascii="Times New Roman" w:hAnsi="Times New Roman" w:cs="Times New Roman"/>
                <w:sz w:val="24"/>
                <w:szCs w:val="24"/>
              </w:rPr>
              <w:t xml:space="preserve"> (VIII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 xml:space="preserve"> semester– compulsory</w:t>
            </w:r>
            <w:r w:rsidR="0024100F" w:rsidRPr="004870D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870D7" w:rsidRDefault="004870D7" w:rsidP="004870D7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onomics of natural resources protection</w:t>
            </w:r>
            <w:r w:rsidR="0024100F" w:rsidRPr="004870D7">
              <w:rPr>
                <w:rFonts w:ascii="Times New Roman" w:hAnsi="Times New Roman" w:cs="Times New Roman"/>
                <w:sz w:val="24"/>
                <w:szCs w:val="24"/>
              </w:rPr>
              <w:t xml:space="preserve"> (VIII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 xml:space="preserve"> semester– compulsory</w:t>
            </w:r>
            <w:r w:rsidR="0024100F" w:rsidRPr="004870D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4870D7" w:rsidRDefault="004870D7" w:rsidP="004870D7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habilitation of torrential basins</w:t>
            </w:r>
            <w:r w:rsidR="0024100F" w:rsidRPr="004870D7">
              <w:rPr>
                <w:rFonts w:ascii="Times New Roman" w:hAnsi="Times New Roman" w:cs="Times New Roman"/>
                <w:sz w:val="24"/>
                <w:szCs w:val="24"/>
              </w:rPr>
              <w:t xml:space="preserve"> (VII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</w:t>
            </w:r>
            <w:r w:rsidRPr="00B37037">
              <w:rPr>
                <w:rFonts w:ascii="Times New Roman" w:hAnsi="Times New Roman" w:cs="Times New Roman"/>
                <w:sz w:val="24"/>
                <w:szCs w:val="24"/>
              </w:rPr>
              <w:t xml:space="preserve">r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ive</w:t>
            </w:r>
            <w:r w:rsidR="0024100F" w:rsidRPr="004870D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Default="0024100F" w:rsidP="0024100F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:rsidR="00861F72" w:rsidRPr="00861F72" w:rsidRDefault="00861F72" w:rsidP="0024100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1F72">
              <w:rPr>
                <w:rFonts w:ascii="Times New Roman" w:hAnsi="Times New Roman" w:cs="Times New Roman"/>
                <w:b/>
                <w:sz w:val="24"/>
                <w:szCs w:val="24"/>
              </w:rPr>
              <w:t>Master studies</w:t>
            </w:r>
          </w:p>
          <w:p w:rsidR="0024100F" w:rsidRPr="00680F1B" w:rsidRDefault="0035472E" w:rsidP="0024100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53637">
              <w:rPr>
                <w:rFonts w:ascii="Times New Roman" w:hAnsi="Times New Roman" w:cs="Times New Roman"/>
                <w:lang w:val="en-GB" w:eastAsia="sr-Latn-CS"/>
              </w:rPr>
              <w:t>Protection of Water Resources from Sediments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>compulsory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8D0178" w:rsidP="0024100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53637">
              <w:rPr>
                <w:rFonts w:ascii="Times New Roman" w:hAnsi="Times New Roman" w:cs="Times New Roman"/>
                <w:lang w:val="en-GB"/>
              </w:rPr>
              <w:t>Risk Analysis in Degradation of Natural Resources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ive</w:t>
            </w:r>
            <w:r w:rsidRPr="004870D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8D0178" w:rsidP="0024100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53637">
              <w:rPr>
                <w:rFonts w:ascii="Times New Roman" w:hAnsi="Times New Roman" w:cs="Times New Roman"/>
                <w:lang w:val="en-GB"/>
              </w:rPr>
              <w:t>Risk Zone Mapping and Defence from Torrential Floods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ive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861F72" w:rsidP="0024100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</w:t>
            </w:r>
            <w:r w:rsidR="007D0005">
              <w:rPr>
                <w:rFonts w:ascii="Times New Roman" w:hAnsi="Times New Roman" w:cs="Times New Roman"/>
                <w:sz w:val="24"/>
                <w:szCs w:val="24"/>
              </w:rPr>
              <w:t>cy and m</w:t>
            </w:r>
            <w:r w:rsidR="008F4CF5">
              <w:rPr>
                <w:rFonts w:ascii="Times New Roman" w:hAnsi="Times New Roman" w:cs="Times New Roman"/>
                <w:sz w:val="24"/>
                <w:szCs w:val="24"/>
              </w:rPr>
              <w:t xml:space="preserve">anagement of </w:t>
            </w:r>
            <w:r w:rsidR="007D0005">
              <w:rPr>
                <w:rFonts w:ascii="Times New Roman" w:hAnsi="Times New Roman" w:cs="Times New Roman"/>
                <w:sz w:val="24"/>
                <w:szCs w:val="24"/>
              </w:rPr>
              <w:t xml:space="preserve">sustainable land development 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7D0005" w:rsidRPr="00D86D8A">
              <w:rPr>
                <w:rFonts w:ascii="Times New Roman" w:hAnsi="Times New Roman" w:cs="Times New Roman"/>
                <w:sz w:val="24"/>
                <w:szCs w:val="24"/>
              </w:rPr>
              <w:t>compulsory</w:t>
            </w:r>
            <w:r w:rsidR="007D000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7D0005" w:rsidP="0024100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al capital valuation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>compulsory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7D0005" w:rsidP="0024100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act of socio-demographic development on natural resources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>compulsory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7D0005" w:rsidP="0024100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ment of projects for natural resources protection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>compulsory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B8799D" w:rsidRPr="00680F1B" w:rsidRDefault="00B8799D" w:rsidP="00B8799D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nagement of projects for natural resources protection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>compulsory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B8799D" w:rsidP="0024100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s of support to decision-making and management of soil and water resources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ive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DD485C" w:rsidP="0024100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ty management in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il and water resources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tection 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ive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F93A55" w:rsidP="0024100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itoring of surface water quality</w:t>
            </w:r>
          </w:p>
          <w:p w:rsidR="0024100F" w:rsidRPr="00680F1B" w:rsidRDefault="0024100F" w:rsidP="0024100F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100F" w:rsidRPr="00680F1B" w:rsidRDefault="00861F72" w:rsidP="0024100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toral studies</w:t>
            </w:r>
          </w:p>
          <w:p w:rsidR="0024100F" w:rsidRPr="00680F1B" w:rsidRDefault="001B3ACB" w:rsidP="0024100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chniques of scientific and research work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Pr="00D86D8A">
              <w:rPr>
                <w:rFonts w:ascii="Times New Roman" w:hAnsi="Times New Roman" w:cs="Times New Roman"/>
                <w:sz w:val="24"/>
                <w:szCs w:val="24"/>
              </w:rPr>
              <w:t>compulsory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1B3ACB" w:rsidP="0024100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nsport and sedimentation processes in torrential basins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lective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1B3ACB" w:rsidP="0024100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dy of torrential basins and flows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lective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C250CD" w:rsidP="0024100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ydrological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amologic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ffects of erosion control works 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lective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861F72" w:rsidP="0024100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o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59349E">
              <w:rPr>
                <w:rFonts w:ascii="Times New Roman" w:hAnsi="Times New Roman" w:cs="Times New Roman"/>
                <w:sz w:val="24"/>
                <w:szCs w:val="24"/>
              </w:rPr>
              <w:t>demographic aspects of natural resources protection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59349E">
              <w:rPr>
                <w:rFonts w:ascii="Times New Roman" w:eastAsia="Times New Roman" w:hAnsi="Times New Roman" w:cs="Times New Roman"/>
                <w:sz w:val="24"/>
                <w:szCs w:val="24"/>
              </w:rPr>
              <w:t>elective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59349E" w:rsidP="0024100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rated management of soil and water resources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lective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:rsidR="0024100F" w:rsidRPr="00680F1B" w:rsidRDefault="0059349E" w:rsidP="0024100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essment of risk and uncertainty in natural resources protection 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lective</w:t>
            </w:r>
            <w:r w:rsidR="0024100F" w:rsidRPr="00680F1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:rsidR="00153637" w:rsidRDefault="0059349E" w:rsidP="00153637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Optimization of works in natural resources protection  </w:t>
            </w:r>
            <w:r w:rsidRPr="0059349E">
              <w:rPr>
                <w:rFonts w:ascii="Times New Roman" w:eastAsia="Times New Roman" w:hAnsi="Times New Roman" w:cs="Times New Roman"/>
                <w:sz w:val="24"/>
                <w:szCs w:val="24"/>
              </w:rPr>
              <w:t>(elective)</w:t>
            </w:r>
          </w:p>
          <w:p w:rsidR="0059349E" w:rsidRPr="0059349E" w:rsidRDefault="0059349E" w:rsidP="0059349E">
            <w:pPr>
              <w:pStyle w:val="ListParagraph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64DC4" w:rsidRPr="00680F1B" w:rsidRDefault="00164DC4" w:rsidP="005934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4DC4" w:rsidRPr="00680F1B" w:rsidTr="00EC1C84">
        <w:tc>
          <w:tcPr>
            <w:tcW w:w="10456" w:type="dxa"/>
            <w:tcBorders>
              <w:top w:val="single" w:sz="12" w:space="0" w:color="auto"/>
            </w:tcBorders>
          </w:tcPr>
          <w:p w:rsidR="00877F6A" w:rsidRPr="00680F1B" w:rsidRDefault="00861F72" w:rsidP="00861F7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</w:rPr>
              <w:lastRenderedPageBreak/>
              <w:t>Selected student papers / final papers/ master papers / dissertations</w:t>
            </w:r>
            <w:r w:rsidRPr="007145FF">
              <w:rPr>
                <w:rFonts w:ascii="Times New Roman" w:hAnsi="Times New Roman"/>
                <w:b/>
              </w:rPr>
              <w:t xml:space="preserve">/ </w:t>
            </w:r>
            <w:r>
              <w:rPr>
                <w:rFonts w:ascii="Times New Roman" w:hAnsi="Times New Roman"/>
                <w:b/>
              </w:rPr>
              <w:t>field training</w:t>
            </w:r>
            <w:r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164DC4" w:rsidRPr="00680F1B" w:rsidTr="00EC1C84">
        <w:tc>
          <w:tcPr>
            <w:tcW w:w="10456" w:type="dxa"/>
            <w:tcBorders>
              <w:bottom w:val="single" w:sz="12" w:space="0" w:color="auto"/>
            </w:tcBorders>
          </w:tcPr>
          <w:p w:rsidR="0024100F" w:rsidRPr="00680F1B" w:rsidRDefault="00861F72" w:rsidP="0024100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ctoral dissertations</w:t>
            </w:r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ind w:left="1157" w:hanging="4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agomi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sail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1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formac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ri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bilnos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l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bjeka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jič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kovi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410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rja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dosije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2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kološ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konom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fek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drživo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mljiš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ursi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laninsko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druč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pštin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jubov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4801C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Svetla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ilibajkić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2012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ticaj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zvede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tehničk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iološk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ntenzi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erozio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ces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liv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Trgoviško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Timo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nj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aun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3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fek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tiverozio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n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oz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deličkoj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lisur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ranjskoj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tlin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ind w:left="1157" w:hanging="4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le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iće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4):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imena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nalitičkog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ijerarhijskog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cesa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HP</w:t>
            </w:r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ticipativnog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dlučivanja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pravljanju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acionalnim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kom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„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ruška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ora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>”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ind w:left="1157" w:hanging="4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ris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4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oz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gradac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edela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kijaškim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entrima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4801C9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4801C9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4801C9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4801C9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ind w:left="1157" w:hanging="4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tr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4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stan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jič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pla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nic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Župan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5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odolog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dređivan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štit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vršinsko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nos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ksperimental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onica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i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in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ind w:left="1157" w:hanging="4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efa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b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6):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ticaj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ntropogenih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aktora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tenzitet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ozije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ugoistočnoj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rbiji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ind w:left="1157" w:hanging="4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misla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efan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6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fek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tiverozio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iv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blanic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zvodno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umulac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vn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24100F" w:rsidP="0024100F">
            <w:pPr>
              <w:pStyle w:val="ListParagraph"/>
              <w:ind w:left="115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100F" w:rsidRPr="00680F1B" w:rsidRDefault="00364083" w:rsidP="0024100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ster theses</w:t>
            </w:r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ran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efan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0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turaln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konom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fek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drživo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mljišnim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ursima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proofErr w:type="gram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dručju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i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rič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le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ć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1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pla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ivu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lubare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io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2000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>‒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godine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va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maše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2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liti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mljiš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ursi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me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blas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AP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tarin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ank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2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liti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drživ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zvoje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mljišno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stor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ime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AP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e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u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ej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vl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3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drživ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ravljan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mljiš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ursi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l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ivo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sko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druč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jubiš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zbradic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3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blemati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jič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pla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ozio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ces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pek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vropsk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i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mać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kons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lans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gulative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24100F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Mahdi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Nakhavali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3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aštit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proofErr w:type="gram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erozij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ređenj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ujičnih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tokov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ranu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proofErr w:type="gram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č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3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oz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mljiš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iv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sin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gućnos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štit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umulac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Ćel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nos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801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4801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eksanda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obnjak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4)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zbo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r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trol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oz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jič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ko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mer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zbič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to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š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A62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DA62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arko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roše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4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Eroz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liv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ebečevs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ogućnos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kontrol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erozio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ujič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ces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Katarin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Lazare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4):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onitoring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ujič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ces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funkcij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iziko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ujič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opla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arija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žombić</w:t>
            </w:r>
            <w:proofErr w:type="spellEnd"/>
            <w:r w:rsidR="00E364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(2014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oliti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emljiš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sursi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me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blas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LEAP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odručj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Krtins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rovc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Jova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pasoje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4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oliti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tpado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E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me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blas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LEAP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el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pštin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Lji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Jova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an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4):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Analiza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upravljanj</w:t>
            </w:r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zaštiti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životne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SREDINE</w:t>
            </w:r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primena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oblasti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LEAP</w:t>
            </w:r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dela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opštine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bCs/>
                <w:sz w:val="24"/>
                <w:szCs w:val="24"/>
              </w:rPr>
              <w:t>Vranje</w:t>
            </w:r>
            <w:proofErr w:type="spellEnd"/>
            <w:r w:rsidR="0024100F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aga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Cve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5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pravljan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drživ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azvoje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emljišno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stor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mer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LEA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‑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li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krapež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Jele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Joc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5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Kolaborativn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adžmen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pravljanj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emljiš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vod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sursi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me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blas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LEAP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odručj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Gabrovač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Iv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agl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5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oliti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emljiš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sursi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mena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blas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LEAP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el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pštin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akovic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Ivan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alušević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(2015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me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GIS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analiz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izi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eksploziv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redsta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ujič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livovi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iniš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olovi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5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stor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vremens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egradac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rod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surs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liv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Likodr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eta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ank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6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pravljan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tpado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me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blas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LEAP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el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pštin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arič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oban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avl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6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temats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trateg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emljiš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me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LEAP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el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adljev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Tamar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Bos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6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Ekosistem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stup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drživo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pravljanj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emljiš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vod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sursi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ime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blas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LEAP</w:t>
            </w:r>
            <w:r w:rsidR="00C969D4">
              <w:rPr>
                <w:rFonts w:ascii="Times New Roman" w:hAnsi="Times New Roman" w:cs="Times New Roman"/>
                <w:sz w:val="24"/>
                <w:szCs w:val="24"/>
              </w:rPr>
              <w:t>‑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el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opštin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etrovac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lav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969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ovezensk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6):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đusobn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uticaj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zgradn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akumulac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sociodemografsko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razvo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odručj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aovin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DA62B9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Stefan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antov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6): </w:t>
            </w:r>
            <w:proofErr w:type="spell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Dugoročni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efekti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ulaganja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u</w:t>
            </w:r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održivo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upravljanje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zemljišnim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resursima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na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odručju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liva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proofErr w:type="gramStart"/>
            <w:r w:rsidR="00E3648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Železnička</w:t>
            </w:r>
            <w:proofErr w:type="spellEnd"/>
            <w:r w:rsidR="0024100F" w:rsidRPr="00680F1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gramEnd"/>
            <w:r w:rsidR="0024100F" w:rsidRPr="00680F1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6481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364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ind w:left="72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ja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eks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24100F" w:rsidRPr="00680F1B">
              <w:rPr>
                <w:rFonts w:ascii="Times New Roman" w:eastAsia="Calibri" w:hAnsi="Times New Roman" w:cs="Times New Roman"/>
                <w:sz w:val="24"/>
                <w:szCs w:val="24"/>
              </w:rPr>
              <w:t>2016</w:t>
            </w:r>
            <w:proofErr w:type="gramStart"/>
            <w:r w:rsidR="0024100F" w:rsidRPr="00680F1B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  <w:proofErr w:type="gram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tican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od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oz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nos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nosa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visnosti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rod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akteristi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i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Čađavice</w:t>
            </w:r>
            <w:proofErr w:type="spellEnd"/>
            <w:r w:rsidR="0024100F" w:rsidRPr="00680F1B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A62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="00DA62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24100F" w:rsidP="002410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100F" w:rsidRPr="00680F1B" w:rsidRDefault="00364083" w:rsidP="0024100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ield study</w:t>
            </w:r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ind w:left="1157" w:hanging="437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ednodnevna</w:t>
            </w:r>
            <w:proofErr w:type="spellEnd"/>
            <w:r w:rsidR="001F33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rensk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stav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e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odine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edm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snov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štit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životn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redin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IK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lubar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kovodilac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DA62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rodnevnadnevn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rensk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stav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e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II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odine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edme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jičn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kov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oz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hanizac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tiverozionim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ovim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eni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padne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kovodilac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DA62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todnevn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rensk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stav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e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II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odine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edme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jičn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kov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oz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onzervac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mljiš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eni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goistočne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="00DA62B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kovodilac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DA62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ednodnevn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rensk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stav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e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V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odine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edmet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konomi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štit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mljiš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urs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et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lu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anc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drži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ljoprivredn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izvodn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)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kovodilac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DA62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E36481" w:rsidP="0024100F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Četvorodnevn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rensk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stav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e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V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odine</w:t>
            </w:r>
            <w:proofErr w:type="spellEnd"/>
            <w:r w:rsidR="0024100F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edmet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konomik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aštit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mljiš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urs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ganizaci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ađenj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tiverozionih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sk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oracije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fekti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tiverozionih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jičarskih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deličkoj</w:t>
            </w:r>
            <w:proofErr w:type="spellEnd"/>
            <w:r w:rsidR="0024100F" w:rsidRPr="006E7C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lisuri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kovodilac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24100F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DA62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24100F" w:rsidP="0024100F">
            <w:pPr>
              <w:pStyle w:val="ListParagraph"/>
              <w:ind w:left="1155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4100F" w:rsidRPr="00680F1B" w:rsidRDefault="00E36481" w:rsidP="00E36481">
            <w:pPr>
              <w:pStyle w:val="ListParagraph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ster of Science theses</w:t>
            </w:r>
          </w:p>
          <w:p w:rsidR="0024100F" w:rsidRPr="00680F1B" w:rsidRDefault="0024100F" w:rsidP="0024100F">
            <w:pPr>
              <w:ind w:left="720" w:firstLine="4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>4.1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Milutin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Stefanović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6):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ojav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monitoring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bujičnih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oplav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realnom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vremenu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slivu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Topčidersk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A62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24100F" w:rsidP="0024100F">
            <w:pPr>
              <w:ind w:left="720" w:firstLine="4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>4.2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Miloš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Batalo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6):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Efekti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izvedenih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rotiverozionih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odručju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Ibarsk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klisur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deonici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Biljanovc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do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Matarug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A62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4100F" w:rsidRPr="00680F1B" w:rsidRDefault="0024100F" w:rsidP="0024100F">
            <w:pPr>
              <w:ind w:left="720" w:firstLine="4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>4.3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Milet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Milojević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16):</w:t>
            </w:r>
            <w:r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Mogućnost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rimen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daljinsk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detekcije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roračunu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erozionih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bujičnih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roces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rimeru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Topčidersk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rek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Univerziteta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Beogradu</w:t>
            </w:r>
            <w:proofErr w:type="spellEnd"/>
            <w:r w:rsidR="001F334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mentor</w:t>
            </w:r>
            <w:r w:rsidR="00DA62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E7537"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A62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E7537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64DC4" w:rsidRPr="00680F1B" w:rsidRDefault="00164DC4" w:rsidP="00313D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4DC4" w:rsidRPr="00680F1B" w:rsidTr="00EC1C84">
        <w:tc>
          <w:tcPr>
            <w:tcW w:w="10456" w:type="dxa"/>
            <w:tcBorders>
              <w:top w:val="single" w:sz="12" w:space="0" w:color="auto"/>
            </w:tcBorders>
          </w:tcPr>
          <w:p w:rsidR="00BD4105" w:rsidRPr="001F334A" w:rsidRDefault="00EF7C44" w:rsidP="001F334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Research</w:t>
            </w:r>
            <w:r w:rsidR="00881811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jects</w:t>
            </w:r>
          </w:p>
        </w:tc>
      </w:tr>
      <w:tr w:rsidR="00164DC4" w:rsidRPr="00680F1B" w:rsidTr="00EC1C84">
        <w:tc>
          <w:tcPr>
            <w:tcW w:w="10456" w:type="dxa"/>
            <w:tcBorders>
              <w:bottom w:val="single" w:sz="12" w:space="0" w:color="auto"/>
            </w:tcBorders>
          </w:tcPr>
          <w:p w:rsidR="001F334A" w:rsidRPr="00680F1B" w:rsidRDefault="0015497D" w:rsidP="001F334A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 projects</w:t>
            </w:r>
          </w:p>
          <w:p w:rsidR="001F334A" w:rsidRPr="00680F1B" w:rsidRDefault="001F334A" w:rsidP="001F334A">
            <w:pPr>
              <w:pStyle w:val="ListParagraph"/>
              <w:numPr>
                <w:ilvl w:val="1"/>
                <w:numId w:val="8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World Overview of </w:t>
            </w:r>
            <w:proofErr w:type="spellStart"/>
            <w:r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onseration</w:t>
            </w:r>
            <w:proofErr w:type="spellEnd"/>
            <w:r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Approaches and Technologies – </w:t>
            </w:r>
            <w:proofErr w:type="spellStart"/>
            <w:r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WOCATд</w:t>
            </w:r>
            <w:proofErr w:type="spellEnd"/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9349E">
              <w:rPr>
                <w:rFonts w:ascii="Times New Roman" w:hAnsi="Times New Roman" w:cs="Times New Roman"/>
                <w:sz w:val="24"/>
                <w:szCs w:val="24"/>
              </w:rPr>
              <w:t xml:space="preserve"> organized</w:t>
            </w:r>
            <w:proofErr w:type="gramEnd"/>
            <w:r w:rsidR="0059349E">
              <w:rPr>
                <w:rFonts w:ascii="Times New Roman" w:hAnsi="Times New Roman" w:cs="Times New Roman"/>
                <w:sz w:val="24"/>
                <w:szCs w:val="24"/>
              </w:rPr>
              <w:t xml:space="preserve"> and partly financed by CDE from Bern and partly by the Ministry of agriculture, forestry and water management – Water directorate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0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‒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9349E">
              <w:rPr>
                <w:rFonts w:ascii="Times New Roman" w:hAnsi="Times New Roman" w:cs="Times New Roman"/>
                <w:sz w:val="24"/>
                <w:szCs w:val="24"/>
              </w:rPr>
              <w:t>011), Leader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59349E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349E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59349E" w:rsidRPr="00680F1B" w:rsidRDefault="001F334A" w:rsidP="0059349E">
            <w:pPr>
              <w:pStyle w:val="ListParagraph"/>
              <w:numPr>
                <w:ilvl w:val="1"/>
                <w:numId w:val="8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349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Community Based Rehabilitation of Degraded Land in Balkan Countries</w:t>
            </w:r>
            <w:r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, GEF/UNEP Project Development Facility Block-A (PDF-A) (2006), </w:t>
            </w:r>
            <w:r w:rsidR="0059349E" w:rsidRPr="0059349E">
              <w:rPr>
                <w:rFonts w:ascii="Times New Roman" w:hAnsi="Times New Roman" w:cs="Times New Roman"/>
                <w:sz w:val="24"/>
                <w:szCs w:val="24"/>
              </w:rPr>
              <w:t>leader</w:t>
            </w:r>
            <w:r w:rsidRPr="0059349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5934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349E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="0059349E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349E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="005934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F334A" w:rsidRPr="0059349E" w:rsidRDefault="001F334A" w:rsidP="001F334A">
            <w:pPr>
              <w:pStyle w:val="ListParagraph"/>
              <w:numPr>
                <w:ilvl w:val="1"/>
                <w:numId w:val="8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349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Risk, Disaster, Management&amp; Prevention of Natural Hazards in Mountainous and/or Forested Regions – RIMADIMA,</w:t>
            </w:r>
            <w:r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9349E"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  <w:r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 EU</w:t>
            </w:r>
            <w:r w:rsidR="0059349E">
              <w:rPr>
                <w:rFonts w:ascii="Times New Roman" w:hAnsi="Times New Roman" w:cs="Times New Roman"/>
                <w:sz w:val="24"/>
                <w:szCs w:val="24"/>
              </w:rPr>
              <w:t xml:space="preserve"> financed project</w:t>
            </w:r>
            <w:r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378E6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="0059349E">
              <w:rPr>
                <w:rFonts w:ascii="Times New Roman" w:hAnsi="Times New Roman" w:cs="Times New Roman"/>
                <w:sz w:val="24"/>
                <w:szCs w:val="24"/>
              </w:rPr>
              <w:t xml:space="preserve">in the framework of </w:t>
            </w:r>
            <w:r w:rsidRPr="0059349E">
              <w:rPr>
                <w:rFonts w:ascii="Times New Roman" w:hAnsi="Times New Roman" w:cs="Times New Roman"/>
                <w:sz w:val="24"/>
                <w:szCs w:val="24"/>
              </w:rPr>
              <w:t>INTERREG-III-B, CAD</w:t>
            </w:r>
            <w:r w:rsidR="0059349E">
              <w:rPr>
                <w:rFonts w:ascii="Times New Roman" w:hAnsi="Times New Roman" w:cs="Times New Roman"/>
                <w:sz w:val="24"/>
                <w:szCs w:val="24"/>
              </w:rPr>
              <w:t>SES project</w:t>
            </w:r>
            <w:r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 (2006‒2008), </w:t>
            </w:r>
            <w:r w:rsidR="0059349E" w:rsidRPr="0059349E">
              <w:rPr>
                <w:rFonts w:ascii="Times New Roman" w:hAnsi="Times New Roman" w:cs="Times New Roman"/>
                <w:sz w:val="24"/>
                <w:szCs w:val="24"/>
              </w:rPr>
              <w:t>leader:</w:t>
            </w:r>
            <w:r w:rsidR="005934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349E"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349E"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Pr="005934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378E6" w:rsidRPr="0059349E" w:rsidRDefault="001F334A" w:rsidP="009378E6">
            <w:pPr>
              <w:pStyle w:val="ListParagraph"/>
              <w:numPr>
                <w:ilvl w:val="1"/>
                <w:numId w:val="8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349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racical</w:t>
            </w:r>
            <w:proofErr w:type="spellEnd"/>
            <w:r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Use of Monitoring in Natural Disaster Management - MONITOR II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378E6"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  <w:r w:rsidR="009378E6"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 EU</w:t>
            </w:r>
            <w:r w:rsidR="009378E6">
              <w:rPr>
                <w:rFonts w:ascii="Times New Roman" w:hAnsi="Times New Roman" w:cs="Times New Roman"/>
                <w:sz w:val="24"/>
                <w:szCs w:val="24"/>
              </w:rPr>
              <w:t xml:space="preserve"> financed project</w:t>
            </w:r>
            <w:r w:rsidR="009378E6"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378E6">
              <w:rPr>
                <w:rFonts w:ascii="Times New Roman" w:hAnsi="Times New Roman" w:cs="Times New Roman"/>
                <w:sz w:val="24"/>
                <w:szCs w:val="24"/>
              </w:rPr>
              <w:t xml:space="preserve">within the framework of 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South East Europe Transnational Cooperation </w:t>
            </w:r>
            <w:proofErr w:type="spellStart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‒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2012), </w:t>
            </w:r>
            <w:r w:rsidR="009378E6">
              <w:rPr>
                <w:rFonts w:ascii="Times New Roman" w:hAnsi="Times New Roman" w:cs="Times New Roman"/>
                <w:sz w:val="24"/>
                <w:szCs w:val="24"/>
              </w:rPr>
              <w:t>leader for Serb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378E6"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9378E6" w:rsidRPr="005934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378E6"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9378E6" w:rsidRPr="005934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F334A" w:rsidRPr="00680F1B" w:rsidRDefault="009378E6" w:rsidP="001F334A">
            <w:pPr>
              <w:pStyle w:val="ListParagraph"/>
              <w:numPr>
                <w:ilvl w:val="1"/>
                <w:numId w:val="8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Main design of facilities to stop sediment in water flows</w:t>
            </w:r>
            <w:r w:rsidR="001F334A" w:rsidRPr="00680F1B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Bistričk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rek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Šerićk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potok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Ograjin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-catchment of the</w:t>
            </w:r>
            <w:r w:rsidR="001F334A" w:rsidRPr="00680F1B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="001F334A" w:rsidRPr="00680F1B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Bosn</w:t>
            </w:r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River</w:t>
            </w:r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Uni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ty of Belgrade Faculty of Forestry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nstruction institute</w:t>
            </w:r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>Banja</w:t>
            </w:r>
            <w:proofErr w:type="spellEnd"/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Luka 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(2016)</w:t>
            </w:r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leader</w:t>
            </w:r>
            <w:r w:rsidR="001F334A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atko</w:t>
            </w:r>
            <w:proofErr w:type="spellEnd"/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istić</w:t>
            </w:r>
            <w:proofErr w:type="spellEnd"/>
            <w:r w:rsidR="001F334A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:rsidR="001F334A" w:rsidRDefault="003E0682" w:rsidP="001F334A">
            <w:pPr>
              <w:pStyle w:val="ListParagraph"/>
              <w:numPr>
                <w:ilvl w:val="1"/>
                <w:numId w:val="8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0682">
              <w:rPr>
                <w:rFonts w:ascii="Times New Roman" w:hAnsi="Times New Roman" w:cs="Times New Roman"/>
                <w:b/>
                <w:i/>
              </w:rPr>
              <w:t>Mine control operation after floods, regional response to the crisis, the development of technology and capacity building</w:t>
            </w:r>
            <w:r>
              <w:rPr>
                <w:rFonts w:ascii="Times New Roman" w:hAnsi="Times New Roman" w:cs="Times New Roman"/>
                <w:b/>
                <w:i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– the case of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neselačk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stream</w:t>
            </w:r>
            <w:r w:rsidR="001F334A" w:rsidRPr="00680F1B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Uni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ty of Belgrade Faculty of Forestry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oatian demining center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, R. et al. (2015).</w:t>
            </w:r>
          </w:p>
          <w:p w:rsidR="001F334A" w:rsidRPr="00680F1B" w:rsidRDefault="003E0682" w:rsidP="001F334A">
            <w:pPr>
              <w:pStyle w:val="ListParagraph"/>
              <w:numPr>
                <w:ilvl w:val="1"/>
                <w:numId w:val="8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Conceptual design for the protection of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lavsko</w:t>
            </w:r>
            <w:proofErr w:type="spellEnd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lake from backfilling and regressive ero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Montenegro greens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dgorica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04)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aders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kčev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834C59" w:rsidRDefault="001F334A" w:rsidP="001F334A">
            <w:pPr>
              <w:pStyle w:val="ListParagraph"/>
              <w:numPr>
                <w:ilvl w:val="1"/>
                <w:numId w:val="8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4C5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="003E0682" w:rsidRPr="00834C5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onceptual design for</w:t>
            </w:r>
            <w:r w:rsidR="001779BC" w:rsidRPr="00834C5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="001779BC" w:rsidRPr="00834C5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Bi</w:t>
            </w:r>
            <w:r w:rsidR="003E0682" w:rsidRPr="00834C5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grad</w:t>
            </w:r>
            <w:proofErr w:type="spellEnd"/>
            <w:r w:rsidR="003E0682" w:rsidRPr="00834C5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lake anti-erosion protection</w:t>
            </w:r>
            <w:r w:rsidR="003E0682" w:rsidRPr="00834C59">
              <w:rPr>
                <w:rFonts w:ascii="Times New Roman" w:hAnsi="Times New Roman" w:cs="Times New Roman"/>
                <w:sz w:val="24"/>
                <w:szCs w:val="24"/>
              </w:rPr>
              <w:t xml:space="preserve">, Montenegro greens, </w:t>
            </w:r>
            <w:proofErr w:type="spellStart"/>
            <w:r w:rsidR="003E0682" w:rsidRPr="00834C59">
              <w:rPr>
                <w:rFonts w:ascii="Times New Roman" w:hAnsi="Times New Roman" w:cs="Times New Roman"/>
                <w:sz w:val="24"/>
                <w:szCs w:val="24"/>
              </w:rPr>
              <w:t>Podgorica</w:t>
            </w:r>
            <w:proofErr w:type="spellEnd"/>
            <w:r w:rsidR="003E0682" w:rsidRPr="00834C59">
              <w:rPr>
                <w:rFonts w:ascii="Times New Roman" w:hAnsi="Times New Roman" w:cs="Times New Roman"/>
                <w:sz w:val="24"/>
                <w:szCs w:val="24"/>
              </w:rPr>
              <w:t xml:space="preserve"> (2004), leaders: </w:t>
            </w:r>
            <w:proofErr w:type="spellStart"/>
            <w:r w:rsidR="003E0682" w:rsidRPr="00834C59"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3E0682" w:rsidRPr="00834C59">
              <w:rPr>
                <w:rFonts w:ascii="Times New Roman" w:hAnsi="Times New Roman" w:cs="Times New Roman"/>
                <w:sz w:val="24"/>
                <w:szCs w:val="24"/>
              </w:rPr>
              <w:t xml:space="preserve">, R., </w:t>
            </w:r>
            <w:proofErr w:type="spellStart"/>
            <w:r w:rsidR="003E0682" w:rsidRPr="00834C59">
              <w:rPr>
                <w:rFonts w:ascii="Times New Roman" w:hAnsi="Times New Roman" w:cs="Times New Roman"/>
                <w:sz w:val="24"/>
                <w:szCs w:val="24"/>
              </w:rPr>
              <w:t>Nikčević</w:t>
            </w:r>
            <w:proofErr w:type="spellEnd"/>
            <w:r w:rsidR="003E0682" w:rsidRPr="00834C59">
              <w:rPr>
                <w:rFonts w:ascii="Times New Roman" w:hAnsi="Times New Roman" w:cs="Times New Roman"/>
                <w:sz w:val="24"/>
                <w:szCs w:val="24"/>
              </w:rPr>
              <w:t xml:space="preserve">, R </w:t>
            </w:r>
          </w:p>
          <w:p w:rsidR="001F334A" w:rsidRPr="00834C59" w:rsidRDefault="001F334A" w:rsidP="001F334A">
            <w:pPr>
              <w:pStyle w:val="ListParagraph"/>
              <w:numPr>
                <w:ilvl w:val="1"/>
                <w:numId w:val="8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4C5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Natural resources management in the frame of environment protection policies and sustainable rural development in the Western Balkans (FWRM) </w:t>
            </w:r>
            <w:r w:rsidRPr="00834C59">
              <w:rPr>
                <w:rFonts w:ascii="Times New Roman" w:hAnsi="Times New Roman" w:cs="Times New Roman"/>
                <w:sz w:val="24"/>
                <w:szCs w:val="24"/>
              </w:rPr>
              <w:t>(2016‒</w:t>
            </w:r>
            <w:r w:rsidR="00834C59">
              <w:rPr>
                <w:rFonts w:ascii="Times New Roman" w:hAnsi="Times New Roman" w:cs="Times New Roman"/>
                <w:sz w:val="24"/>
                <w:szCs w:val="24"/>
              </w:rPr>
              <w:t>2017), leaders</w:t>
            </w:r>
            <w:r w:rsidRPr="00834C59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834C59"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Pr="00834C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34C59"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Pr="00834C5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34C59">
              <w:rPr>
                <w:rFonts w:ascii="Times New Roman" w:hAnsi="Times New Roman" w:cs="Times New Roman"/>
                <w:sz w:val="24"/>
                <w:szCs w:val="24"/>
              </w:rPr>
              <w:t>Nada</w:t>
            </w:r>
            <w:r w:rsidRPr="00834C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34C59">
              <w:rPr>
                <w:rFonts w:ascii="Times New Roman" w:hAnsi="Times New Roman" w:cs="Times New Roman"/>
                <w:sz w:val="24"/>
                <w:szCs w:val="24"/>
              </w:rPr>
              <w:t>Dragović</w:t>
            </w:r>
            <w:proofErr w:type="spellEnd"/>
            <w:r w:rsidRPr="00834C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F334A" w:rsidRPr="00834C59" w:rsidRDefault="001F334A" w:rsidP="001F334A">
            <w:pPr>
              <w:pStyle w:val="ListParagraph"/>
              <w:ind w:left="217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F334A" w:rsidRPr="00680F1B" w:rsidRDefault="0015497D" w:rsidP="00153637">
            <w:pPr>
              <w:pStyle w:val="ListParagraph"/>
              <w:numPr>
                <w:ilvl w:val="1"/>
                <w:numId w:val="3"/>
              </w:numPr>
              <w:ind w:hanging="9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ientific and Research projects:</w:t>
            </w:r>
          </w:p>
          <w:p w:rsidR="001F334A" w:rsidRPr="00680F1B" w:rsidRDefault="001F334A" w:rsidP="001F334A">
            <w:pPr>
              <w:pStyle w:val="ListParagraph"/>
              <w:numPr>
                <w:ilvl w:val="1"/>
                <w:numId w:val="6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>Е</w:t>
            </w:r>
            <w:r w:rsidR="00834C59">
              <w:rPr>
                <w:rFonts w:ascii="Times New Roman" w:hAnsi="Times New Roman" w:cs="Times New Roman"/>
                <w:b/>
                <w:sz w:val="24"/>
                <w:szCs w:val="24"/>
              </w:rPr>
              <w:t>ffects</w:t>
            </w:r>
            <w:proofErr w:type="spellEnd"/>
            <w:r w:rsidR="00834C5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revitalization of degraded areas in Serbia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0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‒</w:t>
            </w:r>
            <w:r w:rsidR="00834C59">
              <w:rPr>
                <w:rFonts w:ascii="Times New Roman" w:hAnsi="Times New Roman" w:cs="Times New Roman"/>
                <w:sz w:val="24"/>
                <w:szCs w:val="24"/>
              </w:rPr>
              <w:t>2010), lea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834C59">
              <w:rPr>
                <w:rFonts w:ascii="Times New Roman" w:hAnsi="Times New Roman" w:cs="Times New Roman"/>
                <w:sz w:val="24"/>
                <w:szCs w:val="24"/>
              </w:rPr>
              <w:t xml:space="preserve"> Dr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34C59">
              <w:rPr>
                <w:rFonts w:ascii="Times New Roman" w:hAnsi="Times New Roman" w:cs="Times New Roman"/>
                <w:sz w:val="24"/>
                <w:szCs w:val="24"/>
              </w:rPr>
              <w:t>Miodrag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34C59">
              <w:rPr>
                <w:rFonts w:ascii="Times New Roman" w:hAnsi="Times New Roman" w:cs="Times New Roman"/>
                <w:sz w:val="24"/>
                <w:szCs w:val="24"/>
              </w:rPr>
              <w:t>Zlatić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34C59">
              <w:rPr>
                <w:rFonts w:ascii="Times New Roman" w:hAnsi="Times New Roman" w:cs="Times New Roman"/>
                <w:sz w:val="24"/>
                <w:szCs w:val="24"/>
              </w:rPr>
              <w:t>full professor</w:t>
            </w:r>
          </w:p>
          <w:p w:rsidR="001F334A" w:rsidRPr="00680F1B" w:rsidRDefault="001F334A" w:rsidP="001F334A">
            <w:pPr>
              <w:pStyle w:val="ListParagraph"/>
              <w:numPr>
                <w:ilvl w:val="1"/>
                <w:numId w:val="6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7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137DC" w:rsidRPr="005137DC">
              <w:rPr>
                <w:rFonts w:ascii="Times New Roman" w:eastAsia="TimesNewRomanPSMT" w:hAnsi="Times New Roman"/>
                <w:b/>
                <w:sz w:val="24"/>
                <w:szCs w:val="24"/>
                <w:lang w:val="hr-HR"/>
              </w:rPr>
              <w:t>Research of</w:t>
            </w:r>
            <w:r w:rsidR="005137DC" w:rsidRPr="005137DC">
              <w:rPr>
                <w:rFonts w:ascii="Times New Roman" w:hAnsi="Times New Roman"/>
                <w:b/>
                <w:sz w:val="24"/>
                <w:szCs w:val="24"/>
              </w:rPr>
              <w:t xml:space="preserve"> Climate Change and Its Impact on the Environment - Monitoring, Adaptation and Mitigation</w:t>
            </w:r>
            <w:r w:rsidR="005137DC">
              <w:rPr>
                <w:rFonts w:ascii="Times New Roman" w:hAnsi="Times New Roman" w:cs="Times New Roman"/>
                <w:sz w:val="24"/>
                <w:szCs w:val="24"/>
              </w:rPr>
              <w:t>, lea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5137DC">
              <w:rPr>
                <w:rFonts w:ascii="Times New Roman" w:hAnsi="Times New Roman" w:cs="Times New Roman"/>
                <w:sz w:val="24"/>
                <w:szCs w:val="24"/>
              </w:rPr>
              <w:t xml:space="preserve"> Dr.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137DC">
              <w:rPr>
                <w:rFonts w:ascii="Times New Roman" w:hAnsi="Times New Roman" w:cs="Times New Roman"/>
                <w:sz w:val="24"/>
                <w:szCs w:val="24"/>
              </w:rPr>
              <w:t>Ratko</w:t>
            </w:r>
            <w:proofErr w:type="spellEnd"/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137DC">
              <w:rPr>
                <w:rFonts w:ascii="Times New Roman" w:hAnsi="Times New Roman" w:cs="Times New Roman"/>
                <w:sz w:val="24"/>
                <w:szCs w:val="24"/>
              </w:rPr>
              <w:t>Kadović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37DC">
              <w:rPr>
                <w:rFonts w:ascii="Times New Roman" w:hAnsi="Times New Roman" w:cs="Times New Roman"/>
                <w:sz w:val="24"/>
                <w:szCs w:val="24"/>
              </w:rPr>
              <w:t>full professor</w:t>
            </w:r>
            <w:r w:rsidR="005137DC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(20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‒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2016):</w:t>
            </w:r>
          </w:p>
          <w:p w:rsidR="001F334A" w:rsidRPr="00680F1B" w:rsidRDefault="005137DC" w:rsidP="001F334A">
            <w:pPr>
              <w:pStyle w:val="ListParagraph"/>
              <w:numPr>
                <w:ilvl w:val="5"/>
                <w:numId w:val="2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ubproject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9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requency of torrential floods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il and water degradation as a consequence of climate change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30CE1">
              <w:rPr>
                <w:rFonts w:ascii="Times New Roman" w:hAnsi="Times New Roman" w:cs="Times New Roman"/>
                <w:sz w:val="24"/>
                <w:szCs w:val="24"/>
              </w:rPr>
              <w:t xml:space="preserve"> leader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full professor </w:t>
            </w:r>
          </w:p>
          <w:p w:rsidR="001F334A" w:rsidRPr="00680F1B" w:rsidRDefault="005137DC" w:rsidP="001F334A">
            <w:pPr>
              <w:pStyle w:val="ListParagraph"/>
              <w:numPr>
                <w:ilvl w:val="5"/>
                <w:numId w:val="2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project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16: </w:t>
            </w:r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ocio-economic development</w:t>
            </w:r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itigation and adaptation to climate change, leader</w:t>
            </w:r>
            <w:r w:rsidR="001F334A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r.</w:t>
            </w:r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iodrag</w:t>
            </w:r>
            <w:proofErr w:type="spellEnd"/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Zlatić</w:t>
            </w:r>
            <w:proofErr w:type="spellEnd"/>
            <w:r w:rsidR="001F334A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ll professor</w:t>
            </w:r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:rsidR="001F334A" w:rsidRPr="00680F1B" w:rsidRDefault="001F334A" w:rsidP="001F334A">
            <w:pPr>
              <w:pStyle w:val="ListParagraph"/>
              <w:numPr>
                <w:ilvl w:val="1"/>
                <w:numId w:val="6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73B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earch of socio-economic aspects of risks due to climate change in forest areas </w:t>
            </w:r>
            <w:r w:rsidR="00473B03">
              <w:rPr>
                <w:rFonts w:ascii="Times New Roman" w:hAnsi="Times New Roman" w:cs="Times New Roman"/>
                <w:sz w:val="24"/>
                <w:szCs w:val="24"/>
              </w:rPr>
              <w:t>Ministry of agriculture and environmental protection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73B03">
              <w:rPr>
                <w:rFonts w:ascii="Times New Roman" w:hAnsi="Times New Roman" w:cs="Times New Roman"/>
                <w:sz w:val="24"/>
                <w:szCs w:val="24"/>
              </w:rPr>
              <w:t>– Forest directorate (for the period from 1</w:t>
            </w:r>
            <w:r w:rsidR="00473B03" w:rsidRPr="00473B0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="00473B03">
              <w:rPr>
                <w:rFonts w:ascii="Times New Roman" w:hAnsi="Times New Roman" w:cs="Times New Roman"/>
                <w:sz w:val="24"/>
                <w:szCs w:val="24"/>
              </w:rPr>
              <w:t xml:space="preserve"> August 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  <w:r w:rsidR="00473B03">
              <w:rPr>
                <w:rFonts w:ascii="Times New Roman" w:hAnsi="Times New Roman" w:cs="Times New Roman"/>
                <w:sz w:val="24"/>
                <w:szCs w:val="24"/>
              </w:rPr>
              <w:t xml:space="preserve"> to 30</w:t>
            </w:r>
            <w:r w:rsidR="00473B03" w:rsidRPr="00473B0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473B03">
              <w:rPr>
                <w:rFonts w:ascii="Times New Roman" w:hAnsi="Times New Roman" w:cs="Times New Roman"/>
                <w:sz w:val="24"/>
                <w:szCs w:val="24"/>
              </w:rPr>
              <w:t xml:space="preserve"> Novemb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73B03">
              <w:rPr>
                <w:rFonts w:ascii="Times New Roman" w:hAnsi="Times New Roman" w:cs="Times New Roman"/>
                <w:sz w:val="24"/>
                <w:szCs w:val="24"/>
              </w:rPr>
              <w:t>2016), lea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73B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r.</w:t>
            </w:r>
            <w:r w:rsidR="00473B03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73B03">
              <w:rPr>
                <w:rFonts w:ascii="Times New Roman" w:hAnsi="Times New Roman" w:cs="Times New Roman"/>
                <w:bCs/>
                <w:sz w:val="24"/>
                <w:szCs w:val="24"/>
              </w:rPr>
              <w:t>Miodrag</w:t>
            </w:r>
            <w:proofErr w:type="spellEnd"/>
            <w:r w:rsidR="00473B03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73B03">
              <w:rPr>
                <w:rFonts w:ascii="Times New Roman" w:hAnsi="Times New Roman" w:cs="Times New Roman"/>
                <w:bCs/>
                <w:sz w:val="24"/>
                <w:szCs w:val="24"/>
              </w:rPr>
              <w:t>Zlatić</w:t>
            </w:r>
            <w:proofErr w:type="spellEnd"/>
            <w:r w:rsidR="00473B03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473B03">
              <w:rPr>
                <w:rFonts w:ascii="Times New Roman" w:hAnsi="Times New Roman" w:cs="Times New Roman"/>
                <w:sz w:val="24"/>
                <w:szCs w:val="24"/>
              </w:rPr>
              <w:t xml:space="preserve"> full professor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73068" w:rsidRDefault="001F334A" w:rsidP="00C73068">
            <w:pPr>
              <w:pStyle w:val="ListParagraph"/>
              <w:numPr>
                <w:ilvl w:val="1"/>
                <w:numId w:val="6"/>
              </w:numPr>
              <w:ind w:left="1815" w:hanging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73B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Water erosion control and torrent control in the function of water management facilities protection and water quality protection, </w:t>
            </w:r>
            <w:r w:rsidR="00473B03" w:rsidRPr="00473B03">
              <w:rPr>
                <w:rFonts w:ascii="Times New Roman" w:hAnsi="Times New Roman" w:cs="Times New Roman"/>
                <w:sz w:val="24"/>
                <w:szCs w:val="24"/>
              </w:rPr>
              <w:t>Ministry of Science and environmental protection and the Ministry of agriculture, forestry and water management of the Republic of Serbia</w:t>
            </w:r>
            <w:r w:rsidR="00473B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(200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‒</w:t>
            </w:r>
            <w:r w:rsidRPr="00680F1B">
              <w:rPr>
                <w:rFonts w:ascii="Times New Roman" w:hAnsi="Times New Roman" w:cs="Times New Roman"/>
                <w:sz w:val="24"/>
                <w:szCs w:val="24"/>
              </w:rPr>
              <w:t>2007)</w:t>
            </w:r>
            <w:r w:rsidRPr="00680F1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="00473B03">
              <w:rPr>
                <w:rFonts w:ascii="Times New Roman" w:hAnsi="Times New Roman" w:cs="Times New Roman"/>
                <w:sz w:val="24"/>
                <w:szCs w:val="24"/>
              </w:rPr>
              <w:t>leader:</w:t>
            </w:r>
            <w:r w:rsidR="00473B03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73B0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="00473B03">
              <w:rPr>
                <w:rFonts w:ascii="Times New Roman" w:hAnsi="Times New Roman" w:cs="Times New Roman"/>
                <w:sz w:val="24"/>
                <w:szCs w:val="24"/>
              </w:rPr>
              <w:t>Stanimir</w:t>
            </w:r>
            <w:proofErr w:type="spellEnd"/>
            <w:r w:rsidR="00473B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73B03">
              <w:rPr>
                <w:rFonts w:ascii="Times New Roman" w:hAnsi="Times New Roman" w:cs="Times New Roman"/>
                <w:sz w:val="24"/>
                <w:szCs w:val="24"/>
              </w:rPr>
              <w:t>Kostadinov</w:t>
            </w:r>
            <w:proofErr w:type="spellEnd"/>
            <w:r w:rsidR="00473B03">
              <w:rPr>
                <w:rFonts w:ascii="Times New Roman" w:hAnsi="Times New Roman" w:cs="Times New Roman"/>
                <w:sz w:val="24"/>
                <w:szCs w:val="24"/>
              </w:rPr>
              <w:t xml:space="preserve">, full professor </w:t>
            </w:r>
          </w:p>
          <w:p w:rsidR="00C73068" w:rsidRPr="00153637" w:rsidRDefault="00C73068" w:rsidP="00C73068">
            <w:pPr>
              <w:ind w:left="14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73068" w:rsidRPr="00153637" w:rsidRDefault="00C73068" w:rsidP="00C73068">
            <w:pPr>
              <w:ind w:left="141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F334A" w:rsidRPr="00153637" w:rsidRDefault="00153637" w:rsidP="00153637">
            <w:pPr>
              <w:pStyle w:val="ListParagraph"/>
              <w:numPr>
                <w:ilvl w:val="0"/>
                <w:numId w:val="6"/>
              </w:numPr>
              <w:ind w:firstLine="79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ATER MANAGEMENT PROJECTS</w:t>
            </w:r>
          </w:p>
          <w:p w:rsidR="001F334A" w:rsidRPr="00680F1B" w:rsidRDefault="001F334A" w:rsidP="001F334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F334A" w:rsidRPr="00680F1B" w:rsidRDefault="00473B03" w:rsidP="001F334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. et al. (2016): 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perational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lan for the defense from torrential floods on 2. Row water flows in the territory </w:t>
            </w:r>
            <w:proofErr w:type="gram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of 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Lazarevac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Municipality for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2016</w:t>
            </w:r>
            <w:r w:rsidR="001F334A" w:rsidRPr="00680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>Ehting</w:t>
            </w:r>
            <w:proofErr w:type="spellEnd"/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F334A" w:rsidRPr="00680F1B" w:rsidRDefault="00473B03" w:rsidP="001F334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. (2013): </w:t>
            </w:r>
            <w:r w:rsidR="008A7EC8" w:rsidRPr="008A7EC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The project of research and valorization of the area of </w:t>
            </w:r>
            <w:proofErr w:type="spellStart"/>
            <w:r w:rsidR="008A7EC8" w:rsidRPr="008A7EC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Milićevo</w:t>
            </w:r>
            <w:proofErr w:type="spellEnd"/>
            <w:r w:rsidR="008A7EC8" w:rsidRPr="008A7EC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="008A7EC8" w:rsidRPr="008A7EC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brdo</w:t>
            </w:r>
            <w:proofErr w:type="spellEnd"/>
            <w:r w:rsidR="008A7EC8" w:rsidRPr="008A7EC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and Danube islands as potentially significant natural values</w:t>
            </w:r>
            <w:r w:rsidR="001F334A" w:rsidRPr="00680F1B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umarski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et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ograd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1F334A" w:rsidRPr="00680F1B" w:rsidRDefault="00473B03" w:rsidP="001F334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. (2012): 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„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lavo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zeleni</w:t>
            </w:r>
            <w:proofErr w:type="spellEnd"/>
            <w:r w:rsidR="001F334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”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oridori</w:t>
            </w:r>
            <w:proofErr w:type="spellEnd"/>
            <w:r w:rsidR="001F334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‒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istraživanja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mogućnosti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revitalizacije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liva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elezovačkog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otoka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kolnih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šumskih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ovršina</w:t>
            </w:r>
            <w:proofErr w:type="spellEnd"/>
            <w:r w:rsidR="008A7EC8">
              <w:rPr>
                <w:rFonts w:ascii="Times New Roman" w:hAnsi="Times New Roman" w:cs="Times New Roman"/>
                <w:sz w:val="24"/>
                <w:szCs w:val="24"/>
              </w:rPr>
              <w:t>, Faculty of Forestry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="008A7EC8">
              <w:rPr>
                <w:rFonts w:ascii="Times New Roman" w:hAnsi="Times New Roman" w:cs="Times New Roman"/>
                <w:sz w:val="24"/>
                <w:szCs w:val="24"/>
              </w:rPr>
              <w:t>lgrade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B2CFA" w:rsidRPr="00680F1B" w:rsidRDefault="00473B03" w:rsidP="003B2CF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. (2012): 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pera</w:t>
            </w:r>
            <w:r w:rsid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ional Plan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for the defense from torrential floods on 2. Row water flows in the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ritoriji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f the town of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raljev</w:t>
            </w:r>
            <w:r w:rsid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</w:t>
            </w:r>
            <w:proofErr w:type="spellEnd"/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for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2012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B2CFA">
              <w:rPr>
                <w:rFonts w:ascii="Times New Roman" w:hAnsi="Times New Roman" w:cs="Times New Roman"/>
                <w:sz w:val="24"/>
                <w:szCs w:val="24"/>
              </w:rPr>
              <w:t>Faculty of Forestry</w:t>
            </w:r>
            <w:r w:rsidR="003B2CF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B2CFA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r w:rsidR="003B2CFA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B2CFA" w:rsidRPr="00680F1B" w:rsidRDefault="00473B03" w:rsidP="003B2CF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t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F334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ić</w:t>
            </w:r>
            <w:proofErr w:type="spellEnd"/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. (2011): 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Proje</w:t>
            </w:r>
            <w:r w:rsidR="003B2CF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ct of revitalization of</w:t>
            </w:r>
            <w:r w:rsidR="001F334A" w:rsidRPr="00680F1B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„</w:t>
            </w:r>
            <w:r w:rsidR="003B2CF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blue-green</w:t>
            </w:r>
            <w:r w:rsidR="001F334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”</w:t>
            </w:r>
            <w:r w:rsidR="001F334A" w:rsidRPr="00680F1B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="003B2CF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corridors in the narrow city area of Belgrade</w:t>
            </w:r>
            <w:r w:rsidR="001F334A" w:rsidRPr="00680F1B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(</w:t>
            </w:r>
            <w:r w:rsidR="003B2CF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the case of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Kaljav</w:t>
            </w:r>
            <w:r w:rsidR="003B2CF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i</w:t>
            </w:r>
            <w:proofErr w:type="spellEnd"/>
            <w:r w:rsidR="003B2CF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stream</w:t>
            </w:r>
            <w:r w:rsidR="001F334A" w:rsidRPr="00680F1B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)</w:t>
            </w:r>
            <w:r w:rsidR="001F334A">
              <w:rPr>
                <w:rFonts w:ascii="Times New Roman" w:hAnsi="Times New Roman" w:cs="Times New Roman"/>
                <w:iCs/>
                <w:sz w:val="24"/>
                <w:szCs w:val="24"/>
              </w:rPr>
              <w:t>,</w:t>
            </w:r>
            <w:r w:rsidR="001F334A" w:rsidRPr="00680F1B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3B2CFA">
              <w:rPr>
                <w:rFonts w:ascii="Times New Roman" w:hAnsi="Times New Roman" w:cs="Times New Roman"/>
                <w:sz w:val="24"/>
                <w:szCs w:val="24"/>
              </w:rPr>
              <w:t>Faculty of Forestry</w:t>
            </w:r>
            <w:r w:rsidR="003B2CF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B2CFA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r w:rsidR="003B2CFA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F334A" w:rsidRPr="00680F1B" w:rsidRDefault="00473B03" w:rsidP="001F334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ragović</w:t>
            </w:r>
            <w:proofErr w:type="spellEnd"/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</w:t>
            </w:r>
            <w:r w:rsidR="001F334A" w:rsidRPr="00680F1B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1F334A" w:rsidRPr="00680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3B2CFA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>t al</w:t>
            </w:r>
            <w:r w:rsidR="003B2CF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 (2008): </w:t>
            </w:r>
            <w:r w:rsidR="003B2CFA"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A study of integral arrangement of </w:t>
            </w:r>
            <w:proofErr w:type="spellStart"/>
            <w:r w:rsidR="003B2CFA"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opčiderska</w:t>
            </w:r>
            <w:proofErr w:type="spellEnd"/>
            <w:r w:rsidR="003B2CFA"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River catchment in the aim of sustainable management of natural resources- phase</w:t>
            </w:r>
            <w:r w:rsid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1</w:t>
            </w:r>
            <w:r w:rsidR="001F334A"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:</w:t>
            </w:r>
            <w:r w:rsidR="001F334A" w:rsidRPr="00680F1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Do</w:t>
            </w:r>
            <w:r w:rsid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umentation plan</w:t>
            </w:r>
            <w:r w:rsidR="001F334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B2CFA">
              <w:rPr>
                <w:rFonts w:ascii="Times New Roman" w:hAnsi="Times New Roman" w:cs="Times New Roman"/>
                <w:sz w:val="24"/>
                <w:szCs w:val="24"/>
              </w:rPr>
              <w:t xml:space="preserve">the study was financed by the Directorate for Waters, City Secretariat for communal and residential activities- City of Belgrade. </w:t>
            </w:r>
          </w:p>
          <w:p w:rsidR="003B2CFA" w:rsidRPr="00680F1B" w:rsidRDefault="00473B03" w:rsidP="003B2CFA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Ristić</w:t>
            </w:r>
            <w:proofErr w:type="spellEnd"/>
            <w:r w:rsidR="001F334A"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, </w:t>
            </w:r>
            <w:r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R</w:t>
            </w:r>
            <w:r w:rsidR="001F334A"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. (2006): </w:t>
            </w:r>
            <w:r w:rsidR="003B2CFA"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roject for the new technology of </w:t>
            </w:r>
            <w:proofErr w:type="spellStart"/>
            <w:r w:rsidR="003B2CFA"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fforestation</w:t>
            </w:r>
            <w:proofErr w:type="spellEnd"/>
            <w:r w:rsidR="003B2CFA" w:rsidRPr="003B2C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on slopes</w:t>
            </w:r>
            <w:r w:rsidR="001F334A" w:rsidRPr="004634B2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="001F334A" w:rsidRPr="004634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B2CFA">
              <w:rPr>
                <w:rFonts w:ascii="Times New Roman" w:hAnsi="Times New Roman" w:cs="Times New Roman"/>
                <w:sz w:val="24"/>
                <w:szCs w:val="24"/>
              </w:rPr>
              <w:t>Faculty of Forestry</w:t>
            </w:r>
            <w:r w:rsidR="003B2CFA" w:rsidRPr="00680F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B2CFA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r w:rsidR="003B2CFA" w:rsidRPr="00680F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64DC4" w:rsidRPr="004634B2" w:rsidRDefault="00164DC4" w:rsidP="003B2CFA">
            <w:pPr>
              <w:pStyle w:val="ListParagraph"/>
              <w:ind w:left="14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bookmarkStart w:id="0" w:name="_GoBack"/>
        <w:bookmarkEnd w:id="0"/>
      </w:tr>
      <w:tr w:rsidR="00164DC4" w:rsidRPr="00680F1B" w:rsidTr="00EC1C84">
        <w:tc>
          <w:tcPr>
            <w:tcW w:w="10456" w:type="dxa"/>
            <w:tcBorders>
              <w:top w:val="single" w:sz="12" w:space="0" w:color="auto"/>
            </w:tcBorders>
          </w:tcPr>
          <w:p w:rsidR="00107329" w:rsidRPr="00F47D22" w:rsidRDefault="003B2CFA" w:rsidP="00F47D2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 </w:t>
            </w:r>
            <w:r w:rsidR="00153637">
              <w:rPr>
                <w:rFonts w:ascii="Times New Roman" w:hAnsi="Times New Roman" w:cs="Times New Roman"/>
                <w:b/>
                <w:sz w:val="24"/>
                <w:szCs w:val="24"/>
              </w:rPr>
              <w:t>Centers</w:t>
            </w:r>
            <w:r w:rsidR="007971F4" w:rsidRPr="00680F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/ </w:t>
            </w:r>
            <w:r w:rsidR="00153637">
              <w:rPr>
                <w:rFonts w:ascii="Times New Roman" w:hAnsi="Times New Roman" w:cs="Times New Roman"/>
                <w:b/>
                <w:sz w:val="24"/>
                <w:szCs w:val="24"/>
              </w:rPr>
              <w:t>Laboratories</w:t>
            </w:r>
          </w:p>
        </w:tc>
      </w:tr>
      <w:tr w:rsidR="00164DC4" w:rsidRPr="00680F1B" w:rsidTr="00EC1C84">
        <w:tc>
          <w:tcPr>
            <w:tcW w:w="10456" w:type="dxa"/>
            <w:tcBorders>
              <w:bottom w:val="single" w:sz="12" w:space="0" w:color="auto"/>
            </w:tcBorders>
          </w:tcPr>
          <w:p w:rsidR="00164DC4" w:rsidRPr="00680F1B" w:rsidRDefault="00164DC4" w:rsidP="00313D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33273" w:rsidRPr="00680F1B" w:rsidRDefault="00B33273" w:rsidP="00313DA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80F1B" w:rsidRPr="00680F1B" w:rsidRDefault="00680F1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680F1B" w:rsidRPr="00680F1B" w:rsidSect="005905ED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A6AE5E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NewRomanPSMT">
    <w:altName w:val="MS Mincho"/>
    <w:panose1 w:val="00000000000000000000"/>
    <w:charset w:val="EE"/>
    <w:family w:val="auto"/>
    <w:notTrueType/>
    <w:pitch w:val="default"/>
    <w:sig w:usb0="00000005" w:usb1="08070000" w:usb2="00000010" w:usb3="00000000" w:csb0="00020006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CA674A"/>
    <w:multiLevelType w:val="hybridMultilevel"/>
    <w:tmpl w:val="80E2FE8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C262E7C"/>
    <w:multiLevelType w:val="hybridMultilevel"/>
    <w:tmpl w:val="02C0E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8D6BA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>
    <w:nsid w:val="16CE1553"/>
    <w:multiLevelType w:val="hybridMultilevel"/>
    <w:tmpl w:val="7026C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D25FB8"/>
    <w:multiLevelType w:val="hybridMultilevel"/>
    <w:tmpl w:val="407C3EC6"/>
    <w:lvl w:ilvl="0" w:tplc="FC72570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427374"/>
    <w:multiLevelType w:val="hybridMultilevel"/>
    <w:tmpl w:val="1652B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793DB2"/>
    <w:multiLevelType w:val="hybridMultilevel"/>
    <w:tmpl w:val="32961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3F0956"/>
    <w:multiLevelType w:val="multilevel"/>
    <w:tmpl w:val="72DCCE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55" w:hanging="435"/>
      </w:pPr>
      <w:rPr>
        <w:rFonts w:asciiTheme="minorHAnsi" w:hAnsiTheme="minorHAnsi"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>
    <w:nsid w:val="361E5CFD"/>
    <w:multiLevelType w:val="multilevel"/>
    <w:tmpl w:val="650608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155" w:hanging="435"/>
      </w:pPr>
      <w:rPr>
        <w:rFonts w:asciiTheme="minorHAnsi" w:eastAsiaTheme="minorHAnsi" w:hAnsiTheme="minorHAnsi" w:cstheme="minorBidi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>
    <w:nsid w:val="376D090F"/>
    <w:multiLevelType w:val="hybridMultilevel"/>
    <w:tmpl w:val="60EA8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CB10F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38D3401A"/>
    <w:multiLevelType w:val="hybridMultilevel"/>
    <w:tmpl w:val="BB3EC248"/>
    <w:lvl w:ilvl="0" w:tplc="62C6A738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8E556EF"/>
    <w:multiLevelType w:val="multilevel"/>
    <w:tmpl w:val="D3584E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0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0" w:hanging="1440"/>
      </w:pPr>
      <w:rPr>
        <w:rFonts w:hint="default"/>
      </w:rPr>
    </w:lvl>
  </w:abstractNum>
  <w:abstractNum w:abstractNumId="13">
    <w:nsid w:val="3F056264"/>
    <w:multiLevelType w:val="hybridMultilevel"/>
    <w:tmpl w:val="BE2E80B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4633A9D"/>
    <w:multiLevelType w:val="hybridMultilevel"/>
    <w:tmpl w:val="9BEAD32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5B9083A"/>
    <w:multiLevelType w:val="multilevel"/>
    <w:tmpl w:val="95F2C90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1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0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200" w:hanging="1800"/>
      </w:pPr>
      <w:rPr>
        <w:rFonts w:hint="default"/>
      </w:rPr>
    </w:lvl>
  </w:abstractNum>
  <w:abstractNum w:abstractNumId="16">
    <w:nsid w:val="484F36C9"/>
    <w:multiLevelType w:val="hybridMultilevel"/>
    <w:tmpl w:val="E9169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A166026"/>
    <w:multiLevelType w:val="multilevel"/>
    <w:tmpl w:val="B07866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1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0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200" w:hanging="1800"/>
      </w:pPr>
      <w:rPr>
        <w:rFonts w:hint="default"/>
      </w:rPr>
    </w:lvl>
  </w:abstractNum>
  <w:abstractNum w:abstractNumId="18">
    <w:nsid w:val="5F0050AC"/>
    <w:multiLevelType w:val="hybridMultilevel"/>
    <w:tmpl w:val="E9169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8675B2"/>
    <w:multiLevelType w:val="hybridMultilevel"/>
    <w:tmpl w:val="1004B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5430A33"/>
    <w:multiLevelType w:val="hybridMultilevel"/>
    <w:tmpl w:val="DBCA5BA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ECB403A"/>
    <w:multiLevelType w:val="multilevel"/>
    <w:tmpl w:val="475261B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sz w:val="18"/>
      </w:rPr>
    </w:lvl>
    <w:lvl w:ilvl="1">
      <w:start w:val="4"/>
      <w:numFmt w:val="decimal"/>
      <w:lvlText w:val="%1.%2."/>
      <w:lvlJc w:val="left"/>
      <w:pPr>
        <w:ind w:left="2175" w:hanging="360"/>
      </w:pPr>
      <w:rPr>
        <w:rFonts w:hint="default"/>
        <w:b/>
        <w:sz w:val="18"/>
      </w:rPr>
    </w:lvl>
    <w:lvl w:ilvl="2">
      <w:start w:val="1"/>
      <w:numFmt w:val="decimal"/>
      <w:lvlText w:val="%1.%2.%3."/>
      <w:lvlJc w:val="left"/>
      <w:pPr>
        <w:ind w:left="4350" w:hanging="720"/>
      </w:pPr>
      <w:rPr>
        <w:rFonts w:hint="default"/>
        <w:b/>
        <w:sz w:val="18"/>
      </w:rPr>
    </w:lvl>
    <w:lvl w:ilvl="3">
      <w:start w:val="1"/>
      <w:numFmt w:val="decimal"/>
      <w:lvlText w:val="%1.%2.%3.%4."/>
      <w:lvlJc w:val="left"/>
      <w:pPr>
        <w:ind w:left="6165" w:hanging="720"/>
      </w:pPr>
      <w:rPr>
        <w:rFonts w:hint="default"/>
        <w:b/>
        <w:sz w:val="18"/>
      </w:rPr>
    </w:lvl>
    <w:lvl w:ilvl="4">
      <w:start w:val="1"/>
      <w:numFmt w:val="decimal"/>
      <w:lvlText w:val="%1.%2.%3.%4.%5."/>
      <w:lvlJc w:val="left"/>
      <w:pPr>
        <w:ind w:left="8340" w:hanging="1080"/>
      </w:pPr>
      <w:rPr>
        <w:rFonts w:hint="default"/>
        <w:b/>
        <w:sz w:val="18"/>
      </w:rPr>
    </w:lvl>
    <w:lvl w:ilvl="5">
      <w:start w:val="1"/>
      <w:numFmt w:val="decimal"/>
      <w:lvlText w:val="%1.%2.%3.%4.%5.%6."/>
      <w:lvlJc w:val="left"/>
      <w:pPr>
        <w:ind w:left="10155" w:hanging="1080"/>
      </w:pPr>
      <w:rPr>
        <w:rFonts w:hint="default"/>
        <w:b/>
        <w:sz w:val="18"/>
      </w:rPr>
    </w:lvl>
    <w:lvl w:ilvl="6">
      <w:start w:val="1"/>
      <w:numFmt w:val="decimal"/>
      <w:lvlText w:val="%1.%2.%3.%4.%5.%6.%7."/>
      <w:lvlJc w:val="left"/>
      <w:pPr>
        <w:ind w:left="12330" w:hanging="1440"/>
      </w:pPr>
      <w:rPr>
        <w:rFonts w:hint="default"/>
        <w:b/>
        <w:sz w:val="18"/>
      </w:rPr>
    </w:lvl>
    <w:lvl w:ilvl="7">
      <w:start w:val="1"/>
      <w:numFmt w:val="decimal"/>
      <w:lvlText w:val="%1.%2.%3.%4.%5.%6.%7.%8."/>
      <w:lvlJc w:val="left"/>
      <w:pPr>
        <w:ind w:left="14145" w:hanging="1440"/>
      </w:pPr>
      <w:rPr>
        <w:rFonts w:hint="default"/>
        <w:b/>
        <w:sz w:val="18"/>
      </w:rPr>
    </w:lvl>
    <w:lvl w:ilvl="8">
      <w:start w:val="1"/>
      <w:numFmt w:val="decimal"/>
      <w:lvlText w:val="%1.%2.%3.%4.%5.%6.%7.%8.%9."/>
      <w:lvlJc w:val="left"/>
      <w:pPr>
        <w:ind w:left="16320" w:hanging="1800"/>
      </w:pPr>
      <w:rPr>
        <w:rFonts w:hint="default"/>
        <w:b/>
        <w:sz w:val="18"/>
      </w:rPr>
    </w:lvl>
  </w:abstractNum>
  <w:abstractNum w:abstractNumId="22">
    <w:nsid w:val="7C400400"/>
    <w:multiLevelType w:val="multilevel"/>
    <w:tmpl w:val="592C6448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2175" w:hanging="375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61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22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0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6200" w:hanging="1800"/>
      </w:pPr>
      <w:rPr>
        <w:rFonts w:hint="default"/>
        <w:b/>
      </w:r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17"/>
  </w:num>
  <w:num w:numId="5">
    <w:abstractNumId w:val="12"/>
  </w:num>
  <w:num w:numId="6">
    <w:abstractNumId w:val="15"/>
  </w:num>
  <w:num w:numId="7">
    <w:abstractNumId w:val="21"/>
  </w:num>
  <w:num w:numId="8">
    <w:abstractNumId w:val="22"/>
  </w:num>
  <w:num w:numId="9">
    <w:abstractNumId w:val="6"/>
  </w:num>
  <w:num w:numId="10">
    <w:abstractNumId w:val="16"/>
  </w:num>
  <w:num w:numId="11">
    <w:abstractNumId w:val="19"/>
  </w:num>
  <w:num w:numId="12">
    <w:abstractNumId w:val="9"/>
  </w:num>
  <w:num w:numId="13">
    <w:abstractNumId w:val="20"/>
  </w:num>
  <w:num w:numId="14">
    <w:abstractNumId w:val="10"/>
  </w:num>
  <w:num w:numId="15">
    <w:abstractNumId w:val="5"/>
  </w:num>
  <w:num w:numId="16">
    <w:abstractNumId w:val="13"/>
  </w:num>
  <w:num w:numId="17">
    <w:abstractNumId w:val="14"/>
  </w:num>
  <w:num w:numId="18">
    <w:abstractNumId w:val="11"/>
  </w:num>
  <w:num w:numId="19">
    <w:abstractNumId w:val="1"/>
  </w:num>
  <w:num w:numId="20">
    <w:abstractNumId w:val="3"/>
  </w:num>
  <w:num w:numId="21">
    <w:abstractNumId w:val="0"/>
  </w:num>
  <w:num w:numId="22">
    <w:abstractNumId w:val="2"/>
  </w:num>
  <w:num w:numId="23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adni">
    <w15:presenceInfo w15:providerId="None" w15:userId="Radni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jU3szQ0NjM1NjawMDJS0lEKTi0uzszPAykwrAUAwoVp6iwAAAA="/>
  </w:docVars>
  <w:rsids>
    <w:rsidRoot w:val="005905ED"/>
    <w:rsid w:val="00000372"/>
    <w:rsid w:val="0003294F"/>
    <w:rsid w:val="00034B72"/>
    <w:rsid w:val="0005098B"/>
    <w:rsid w:val="000523BC"/>
    <w:rsid w:val="00074907"/>
    <w:rsid w:val="000B0D54"/>
    <w:rsid w:val="000B18E5"/>
    <w:rsid w:val="000D5BD5"/>
    <w:rsid w:val="000F0A8C"/>
    <w:rsid w:val="000F1307"/>
    <w:rsid w:val="00104056"/>
    <w:rsid w:val="00107329"/>
    <w:rsid w:val="00112784"/>
    <w:rsid w:val="001275D4"/>
    <w:rsid w:val="00127FEE"/>
    <w:rsid w:val="00137B77"/>
    <w:rsid w:val="00152114"/>
    <w:rsid w:val="00153637"/>
    <w:rsid w:val="0015497D"/>
    <w:rsid w:val="00161E59"/>
    <w:rsid w:val="00164DC4"/>
    <w:rsid w:val="00174887"/>
    <w:rsid w:val="001779BC"/>
    <w:rsid w:val="001A5C0F"/>
    <w:rsid w:val="001B3ACB"/>
    <w:rsid w:val="001F0E50"/>
    <w:rsid w:val="001F334A"/>
    <w:rsid w:val="00227A0E"/>
    <w:rsid w:val="00237D93"/>
    <w:rsid w:val="0024100F"/>
    <w:rsid w:val="00245CE3"/>
    <w:rsid w:val="00252E24"/>
    <w:rsid w:val="00262546"/>
    <w:rsid w:val="0026289F"/>
    <w:rsid w:val="00263D28"/>
    <w:rsid w:val="00281240"/>
    <w:rsid w:val="00284EEB"/>
    <w:rsid w:val="00291720"/>
    <w:rsid w:val="002C09E3"/>
    <w:rsid w:val="002C5E93"/>
    <w:rsid w:val="002D01CE"/>
    <w:rsid w:val="002D0C81"/>
    <w:rsid w:val="002E0C99"/>
    <w:rsid w:val="002F10BC"/>
    <w:rsid w:val="002F6207"/>
    <w:rsid w:val="0030018E"/>
    <w:rsid w:val="00303A74"/>
    <w:rsid w:val="003116D6"/>
    <w:rsid w:val="00313995"/>
    <w:rsid w:val="00313DA7"/>
    <w:rsid w:val="003315D1"/>
    <w:rsid w:val="0033753F"/>
    <w:rsid w:val="0035472E"/>
    <w:rsid w:val="00354DC0"/>
    <w:rsid w:val="00364083"/>
    <w:rsid w:val="00371712"/>
    <w:rsid w:val="003A7B46"/>
    <w:rsid w:val="003B2CFA"/>
    <w:rsid w:val="003B35AE"/>
    <w:rsid w:val="003E0682"/>
    <w:rsid w:val="0042032A"/>
    <w:rsid w:val="0042109D"/>
    <w:rsid w:val="004262F3"/>
    <w:rsid w:val="00432900"/>
    <w:rsid w:val="00432A54"/>
    <w:rsid w:val="00433BF2"/>
    <w:rsid w:val="00456714"/>
    <w:rsid w:val="00456A32"/>
    <w:rsid w:val="004634B2"/>
    <w:rsid w:val="00473B03"/>
    <w:rsid w:val="004801C9"/>
    <w:rsid w:val="004870D7"/>
    <w:rsid w:val="00490A3E"/>
    <w:rsid w:val="00490FE9"/>
    <w:rsid w:val="004B27F2"/>
    <w:rsid w:val="004B4FCC"/>
    <w:rsid w:val="004C7FEC"/>
    <w:rsid w:val="004F0D71"/>
    <w:rsid w:val="005137DC"/>
    <w:rsid w:val="00516152"/>
    <w:rsid w:val="00521749"/>
    <w:rsid w:val="0055009F"/>
    <w:rsid w:val="00556AF5"/>
    <w:rsid w:val="00561C58"/>
    <w:rsid w:val="005905ED"/>
    <w:rsid w:val="00592C77"/>
    <w:rsid w:val="0059349E"/>
    <w:rsid w:val="005A3526"/>
    <w:rsid w:val="005B5574"/>
    <w:rsid w:val="005B5ED9"/>
    <w:rsid w:val="005B77E2"/>
    <w:rsid w:val="005F582F"/>
    <w:rsid w:val="005F7B45"/>
    <w:rsid w:val="0061609C"/>
    <w:rsid w:val="006208E1"/>
    <w:rsid w:val="00624A98"/>
    <w:rsid w:val="00634E06"/>
    <w:rsid w:val="00640FA7"/>
    <w:rsid w:val="00657EA1"/>
    <w:rsid w:val="00660E6F"/>
    <w:rsid w:val="00680F1B"/>
    <w:rsid w:val="006812A2"/>
    <w:rsid w:val="006B60AB"/>
    <w:rsid w:val="006C6FDD"/>
    <w:rsid w:val="006D5DBD"/>
    <w:rsid w:val="006E1146"/>
    <w:rsid w:val="006E16F7"/>
    <w:rsid w:val="006E175A"/>
    <w:rsid w:val="006E7CF8"/>
    <w:rsid w:val="00701D6B"/>
    <w:rsid w:val="007117AD"/>
    <w:rsid w:val="00722855"/>
    <w:rsid w:val="00756DB8"/>
    <w:rsid w:val="00757F9F"/>
    <w:rsid w:val="00770546"/>
    <w:rsid w:val="007766AC"/>
    <w:rsid w:val="00787C1F"/>
    <w:rsid w:val="007971F4"/>
    <w:rsid w:val="007C36C3"/>
    <w:rsid w:val="007C5240"/>
    <w:rsid w:val="007D0005"/>
    <w:rsid w:val="007D73F1"/>
    <w:rsid w:val="00834C59"/>
    <w:rsid w:val="00835C98"/>
    <w:rsid w:val="008444D7"/>
    <w:rsid w:val="00846B7F"/>
    <w:rsid w:val="00860798"/>
    <w:rsid w:val="00861F72"/>
    <w:rsid w:val="00862115"/>
    <w:rsid w:val="0087443C"/>
    <w:rsid w:val="00877F6A"/>
    <w:rsid w:val="00881811"/>
    <w:rsid w:val="0088313F"/>
    <w:rsid w:val="00883E8A"/>
    <w:rsid w:val="0088430B"/>
    <w:rsid w:val="008A531E"/>
    <w:rsid w:val="008A72DE"/>
    <w:rsid w:val="008A7EC8"/>
    <w:rsid w:val="008B2CA3"/>
    <w:rsid w:val="008D0178"/>
    <w:rsid w:val="008E068C"/>
    <w:rsid w:val="008E394C"/>
    <w:rsid w:val="008F16DC"/>
    <w:rsid w:val="008F33C7"/>
    <w:rsid w:val="008F4CF5"/>
    <w:rsid w:val="008F5EB5"/>
    <w:rsid w:val="009338ED"/>
    <w:rsid w:val="009378E6"/>
    <w:rsid w:val="00950A96"/>
    <w:rsid w:val="00957663"/>
    <w:rsid w:val="00976576"/>
    <w:rsid w:val="00985C47"/>
    <w:rsid w:val="009A550F"/>
    <w:rsid w:val="009C306B"/>
    <w:rsid w:val="009D026C"/>
    <w:rsid w:val="00A109F4"/>
    <w:rsid w:val="00A36C46"/>
    <w:rsid w:val="00A37181"/>
    <w:rsid w:val="00A37C7C"/>
    <w:rsid w:val="00A405CD"/>
    <w:rsid w:val="00A46FAC"/>
    <w:rsid w:val="00A72E2F"/>
    <w:rsid w:val="00A81AC4"/>
    <w:rsid w:val="00AF321C"/>
    <w:rsid w:val="00AF6271"/>
    <w:rsid w:val="00B029C0"/>
    <w:rsid w:val="00B047E7"/>
    <w:rsid w:val="00B11186"/>
    <w:rsid w:val="00B1446B"/>
    <w:rsid w:val="00B33273"/>
    <w:rsid w:val="00B37037"/>
    <w:rsid w:val="00B75F52"/>
    <w:rsid w:val="00B820E8"/>
    <w:rsid w:val="00B8799D"/>
    <w:rsid w:val="00B93501"/>
    <w:rsid w:val="00B94C6E"/>
    <w:rsid w:val="00BA4096"/>
    <w:rsid w:val="00BC095D"/>
    <w:rsid w:val="00BD2ED9"/>
    <w:rsid w:val="00BD4105"/>
    <w:rsid w:val="00BE055D"/>
    <w:rsid w:val="00BE37A8"/>
    <w:rsid w:val="00C07ACA"/>
    <w:rsid w:val="00C250CD"/>
    <w:rsid w:val="00C33083"/>
    <w:rsid w:val="00C47442"/>
    <w:rsid w:val="00C67CF1"/>
    <w:rsid w:val="00C73068"/>
    <w:rsid w:val="00C75046"/>
    <w:rsid w:val="00C764C2"/>
    <w:rsid w:val="00C853D7"/>
    <w:rsid w:val="00C906AF"/>
    <w:rsid w:val="00C969D4"/>
    <w:rsid w:val="00CA033C"/>
    <w:rsid w:val="00CA146B"/>
    <w:rsid w:val="00CA45D2"/>
    <w:rsid w:val="00CE3A98"/>
    <w:rsid w:val="00CF019E"/>
    <w:rsid w:val="00D243E3"/>
    <w:rsid w:val="00D30CE1"/>
    <w:rsid w:val="00D31EDF"/>
    <w:rsid w:val="00D419E0"/>
    <w:rsid w:val="00D473C4"/>
    <w:rsid w:val="00D5134A"/>
    <w:rsid w:val="00D64D91"/>
    <w:rsid w:val="00D705FB"/>
    <w:rsid w:val="00D8018D"/>
    <w:rsid w:val="00D81688"/>
    <w:rsid w:val="00D81F87"/>
    <w:rsid w:val="00D86D8A"/>
    <w:rsid w:val="00D95586"/>
    <w:rsid w:val="00DA5690"/>
    <w:rsid w:val="00DA62B9"/>
    <w:rsid w:val="00DB3040"/>
    <w:rsid w:val="00DB7FCE"/>
    <w:rsid w:val="00DC0AA4"/>
    <w:rsid w:val="00DD485C"/>
    <w:rsid w:val="00DD4F17"/>
    <w:rsid w:val="00DE6976"/>
    <w:rsid w:val="00DE7537"/>
    <w:rsid w:val="00DF1F79"/>
    <w:rsid w:val="00E01CD6"/>
    <w:rsid w:val="00E01D9F"/>
    <w:rsid w:val="00E069B7"/>
    <w:rsid w:val="00E11404"/>
    <w:rsid w:val="00E3004E"/>
    <w:rsid w:val="00E35008"/>
    <w:rsid w:val="00E36481"/>
    <w:rsid w:val="00E404CE"/>
    <w:rsid w:val="00E44CA6"/>
    <w:rsid w:val="00E5543B"/>
    <w:rsid w:val="00E83503"/>
    <w:rsid w:val="00EB1674"/>
    <w:rsid w:val="00EC18E7"/>
    <w:rsid w:val="00EC1C84"/>
    <w:rsid w:val="00ED4548"/>
    <w:rsid w:val="00EF46DD"/>
    <w:rsid w:val="00EF4E6C"/>
    <w:rsid w:val="00EF7C44"/>
    <w:rsid w:val="00F02B90"/>
    <w:rsid w:val="00F128CD"/>
    <w:rsid w:val="00F30CF3"/>
    <w:rsid w:val="00F338F8"/>
    <w:rsid w:val="00F474EA"/>
    <w:rsid w:val="00F47D22"/>
    <w:rsid w:val="00F50D55"/>
    <w:rsid w:val="00F93A55"/>
    <w:rsid w:val="00FD0FB6"/>
    <w:rsid w:val="00FD4CF9"/>
    <w:rsid w:val="00FD4D0F"/>
    <w:rsid w:val="00FE2B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6A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5E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F627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7F6A"/>
    <w:pPr>
      <w:ind w:left="720"/>
      <w:contextualSpacing/>
    </w:pPr>
  </w:style>
  <w:style w:type="paragraph" w:customStyle="1" w:styleId="m-8940616525309773682msolistparagraph">
    <w:name w:val="m_-8940616525309773682msolistparagraph"/>
    <w:basedOn w:val="Normal"/>
    <w:rsid w:val="00D8168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634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34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34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34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34B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4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4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12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4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D98FB1B-68F2-48D5-BFD1-005772C18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3042</Words>
  <Characters>17346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 Radic</dc:creator>
  <cp:lastModifiedBy>Katarina</cp:lastModifiedBy>
  <cp:revision>6</cp:revision>
  <dcterms:created xsi:type="dcterms:W3CDTF">2017-02-03T14:48:00Z</dcterms:created>
  <dcterms:modified xsi:type="dcterms:W3CDTF">2017-02-03T15:10:00Z</dcterms:modified>
</cp:coreProperties>
</file>